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947ED" w14:textId="45767410" w:rsidR="008B3755" w:rsidRDefault="000147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A8FDE4" wp14:editId="3A383075">
                <wp:simplePos x="0" y="0"/>
                <wp:positionH relativeFrom="margin">
                  <wp:align>right</wp:align>
                </wp:positionH>
                <wp:positionV relativeFrom="paragraph">
                  <wp:posOffset>-375039</wp:posOffset>
                </wp:positionV>
                <wp:extent cx="3716570" cy="787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6570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027E" w14:textId="2140B754" w:rsidR="003A59A9" w:rsidRPr="00BF4F1D" w:rsidRDefault="003A59A9" w:rsidP="008B3755">
                            <w:pPr>
                              <w:jc w:val="right"/>
                              <w:rPr>
                                <w:rFonts w:ascii="Lato" w:hAnsi="Lato" w:cs="Helvetic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>Short Proposal</w:t>
                            </w:r>
                            <w:r w:rsid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Form</w:t>
                            </w: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  <w:r w:rsidR="002C6A2F" w:rsidRPr="00BF4F1D">
                              <w:rPr>
                                <w:rFonts w:ascii="Lato" w:hAnsi="Lato" w:cs="Helvetica"/>
                                <w:b/>
                                <w:bCs/>
                                <w:sz w:val="28"/>
                                <w:szCs w:val="28"/>
                              </w:rPr>
                              <w:t>Matter in Extreme Conditions</w:t>
                            </w:r>
                            <w:r w:rsidR="00BF4F1D" w:rsidRPr="00BF4F1D">
                              <w:rPr>
                                <w:rFonts w:ascii="Lato" w:hAnsi="Lato" w:cs="Helvetic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– VISAR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8F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45pt;margin-top:-29.55pt;width:292.65pt;height:62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" filled="f" stroked="f">
                <v:textbox>
                  <w:txbxContent>
                    <w:p w14:paraId="0DCE027E" w14:textId="2140B754" w:rsidR="003A59A9" w:rsidRPr="00BF4F1D" w:rsidRDefault="003A59A9" w:rsidP="008B3755">
                      <w:pPr>
                        <w:jc w:val="right"/>
                        <w:rPr>
                          <w:rFonts w:ascii="Lato" w:hAnsi="Lato" w:cs="Helvetica"/>
                          <w:b/>
                          <w:bCs/>
                          <w:sz w:val="28"/>
                          <w:szCs w:val="28"/>
                        </w:rPr>
                      </w:pP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>Short Proposal</w:t>
                      </w:r>
                      <w:r w:rsid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 xml:space="preserve"> Form</w:t>
                      </w: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br/>
                      </w:r>
                      <w:r w:rsidR="002C6A2F" w:rsidRPr="00BF4F1D">
                        <w:rPr>
                          <w:rFonts w:ascii="Lato" w:hAnsi="Lato" w:cs="Helvetica"/>
                          <w:b/>
                          <w:bCs/>
                          <w:sz w:val="28"/>
                          <w:szCs w:val="28"/>
                        </w:rPr>
                        <w:t>Matter in Extreme Conditions</w:t>
                      </w:r>
                      <w:r w:rsidR="00BF4F1D" w:rsidRPr="00BF4F1D">
                        <w:rPr>
                          <w:rFonts w:ascii="Lato" w:hAnsi="Lato" w:cs="Helvetica"/>
                          <w:b/>
                          <w:bCs/>
                          <w:sz w:val="28"/>
                          <w:szCs w:val="28"/>
                        </w:rPr>
                        <w:t xml:space="preserve"> – VISAR onl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599151F" wp14:editId="15BD317B">
            <wp:simplePos x="0" y="0"/>
            <wp:positionH relativeFrom="margin">
              <wp:posOffset>0</wp:posOffset>
            </wp:positionH>
            <wp:positionV relativeFrom="paragraph">
              <wp:posOffset>-311340</wp:posOffset>
            </wp:positionV>
            <wp:extent cx="2999105" cy="5461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75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6BC3" wp14:editId="4C1E7FE8">
                <wp:simplePos x="0" y="0"/>
                <wp:positionH relativeFrom="page">
                  <wp:posOffset>-300251</wp:posOffset>
                </wp:positionH>
                <wp:positionV relativeFrom="paragraph">
                  <wp:posOffset>-579755</wp:posOffset>
                </wp:positionV>
                <wp:extent cx="8077200" cy="1122955"/>
                <wp:effectExtent l="0" t="0" r="0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0" cy="11229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45248" id="Rectangle 1" o:spid="_x0000_s1026" style="position:absolute;margin-left:-23.65pt;margin-top:-45.65pt;width:636pt;height:88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" fillcolor="#d8d8d8 [2732]" stroked="f" strokeweight="1pt">
                <w10:wrap anchorx="page"/>
              </v:rect>
            </w:pict>
          </mc:Fallback>
        </mc:AlternateContent>
      </w:r>
      <w:r w:rsidR="002C7928">
        <w:rPr>
          <w:noProof/>
        </w:rPr>
        <w:t xml:space="preserve"> </w:t>
      </w:r>
      <w:r w:rsidR="008B3755">
        <w:rPr>
          <w:noProof/>
        </w:rPr>
        <w:t xml:space="preserve"> </w:t>
      </w:r>
    </w:p>
    <w:p w14:paraId="57084031" w14:textId="77777777" w:rsidR="008B3755" w:rsidRDefault="008B3755">
      <w:pPr>
        <w:rPr>
          <w:noProof/>
        </w:rPr>
      </w:pPr>
    </w:p>
    <w:p w14:paraId="37EBB27A" w14:textId="01B5882F" w:rsidR="003A59A9" w:rsidRDefault="003A59A9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417"/>
        <w:gridCol w:w="1185"/>
        <w:gridCol w:w="1395"/>
        <w:gridCol w:w="266"/>
        <w:gridCol w:w="277"/>
        <w:gridCol w:w="1067"/>
        <w:gridCol w:w="277"/>
        <w:gridCol w:w="894"/>
        <w:gridCol w:w="626"/>
        <w:gridCol w:w="280"/>
        <w:gridCol w:w="1598"/>
        <w:gridCol w:w="277"/>
        <w:gridCol w:w="2236"/>
      </w:tblGrid>
      <w:tr w:rsidR="00F9612E" w:rsidRPr="0065623C" w14:paraId="1A00BB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F9ECDE" w14:textId="1B0D13D1" w:rsidR="00F9612E" w:rsidRPr="00146D78" w:rsidRDefault="00F9612E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 w:rsidRPr="00160E39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Proposal</w:t>
            </w:r>
            <w:r w:rsidRPr="00146D78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 xml:space="preserve"> information</w:t>
            </w:r>
          </w:p>
        </w:tc>
      </w:tr>
      <w:tr w:rsidR="00F9612E" w:rsidRPr="0065623C" w14:paraId="11EBB9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921D4C1" w14:textId="77777777" w:rsidR="00F9612E" w:rsidRPr="0065623C" w:rsidRDefault="00F9612E">
            <w:pPr>
              <w:rPr>
                <w:sz w:val="20"/>
                <w:szCs w:val="20"/>
              </w:rPr>
            </w:pPr>
          </w:p>
        </w:tc>
      </w:tr>
      <w:tr w:rsidR="007324F5" w:rsidRPr="0065623C" w14:paraId="3A51D79E" w14:textId="77777777" w:rsidTr="00A06A9F">
        <w:trPr>
          <w:trHeight w:hRule="exact" w:val="245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8595D" w14:textId="77777777" w:rsidR="002228F7" w:rsidRPr="00F5698E" w:rsidRDefault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Proposal type</w:t>
            </w:r>
          </w:p>
        </w:tc>
        <w:tc>
          <w:tcPr>
            <w:tcW w:w="918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3423E5" w14:textId="680151D5" w:rsidR="002228F7" w:rsidRPr="0065623C" w:rsidRDefault="00BF7854" w:rsidP="0019601F">
            <w:pPr>
              <w:rPr>
                <w:sz w:val="20"/>
                <w:szCs w:val="20"/>
              </w:rPr>
            </w:pPr>
            <w:r>
              <w:rPr>
                <w:rStyle w:val="Style1Char"/>
                <w:szCs w:val="18"/>
              </w:rPr>
              <w:t>Rapid Access Proposal (Data Set Collection/Screening not available)</w:t>
            </w:r>
          </w:p>
        </w:tc>
      </w:tr>
      <w:tr w:rsidR="007324F5" w:rsidRPr="0065623C" w14:paraId="6E9BE450" w14:textId="77777777" w:rsidTr="00B974E1">
        <w:trPr>
          <w:trHeight w:val="170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BC7D2" w14:textId="3CE71FBF" w:rsidR="002228F7" w:rsidRPr="002228F7" w:rsidRDefault="002228F7" w:rsidP="002228F7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918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27787A6" w14:textId="51CF0A82" w:rsidR="002228F7" w:rsidRPr="002E474D" w:rsidRDefault="002228F7" w:rsidP="002228F7">
            <w:pPr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For more information regarding the different proposal types, visit: </w:t>
            </w:r>
            <w:hyperlink r:id="rId9" w:history="1">
              <w:r w:rsidRPr="00E03B0A">
                <w:rPr>
                  <w:rStyle w:val="Hyperlink"/>
                  <w:i/>
                  <w:iCs/>
                  <w:color w:val="640000"/>
                  <w:sz w:val="14"/>
                  <w:szCs w:val="14"/>
                </w:rPr>
                <w:t>https://lcls.slac.stanford.edu/proposals/modes-of-access</w:t>
              </w:r>
            </w:hyperlink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F5698E" w:rsidRPr="0065623C" w14:paraId="2ADEEEC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E5B85E" w14:textId="77777777" w:rsidR="00F5698E" w:rsidRPr="00F5698E" w:rsidRDefault="00F5698E" w:rsidP="002228F7">
            <w:pPr>
              <w:rPr>
                <w:sz w:val="2"/>
                <w:szCs w:val="2"/>
              </w:rPr>
            </w:pPr>
          </w:p>
        </w:tc>
      </w:tr>
      <w:tr w:rsidR="00FE5F55" w:rsidRPr="0065623C" w14:paraId="1ACFDEC2" w14:textId="77777777" w:rsidTr="00B974E1">
        <w:trPr>
          <w:trHeight w:hRule="exact" w:val="51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6E0831" w14:textId="54A426DF" w:rsidR="00FE5F55" w:rsidRPr="00F5698E" w:rsidRDefault="00FE5F55" w:rsidP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Descriptive experiment title</w:t>
            </w:r>
          </w:p>
        </w:tc>
        <w:sdt>
          <w:sdtPr>
            <w:rPr>
              <w:rStyle w:val="Style1Char"/>
            </w:rPr>
            <w:id w:val="-96031439"/>
            <w:lock w:val="sdtLocked"/>
            <w:placeholder>
              <w:docPart w:val="D5F5FAE5EF1444809EC28935B8D23698"/>
            </w:placeholder>
            <w:showingPlcHdr/>
          </w:sdtPr>
          <w:sdtContent>
            <w:permStart w:id="2101879022" w:edGrp="everyone" w:displacedByCustomXml="prev"/>
            <w:tc>
              <w:tcPr>
                <w:tcW w:w="7783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8559B9" w14:textId="229B481A" w:rsidR="00FE5F55" w:rsidRPr="00F5698E" w:rsidRDefault="004C15E2" w:rsidP="00906EE8">
                <w:pPr>
                  <w:rPr>
                    <w:b/>
                    <w:bCs/>
                  </w:rPr>
                </w:pPr>
                <w:r w:rsidRPr="004C15E2">
                  <w:t xml:space="preserve">                                                                                                                                                 </w:t>
                </w:r>
                <w:r w:rsidRPr="004C15E2">
                  <w:br/>
                  <w:t xml:space="preserve">                                                                                                                                                     </w:t>
                </w:r>
              </w:p>
            </w:tc>
            <w:permEnd w:id="2101879022" w:displacedByCustomXml="next"/>
          </w:sdtContent>
        </w:sdt>
      </w:tr>
      <w:tr w:rsidR="00FE5F55" w:rsidRPr="0065623C" w14:paraId="431F9B65" w14:textId="77777777" w:rsidTr="00B974E1">
        <w:trPr>
          <w:trHeight w:val="17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FAD008" w14:textId="77777777" w:rsidR="00FE5F55" w:rsidRPr="00FE5F55" w:rsidRDefault="00FE5F55" w:rsidP="002228F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78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00B78A2" w14:textId="4525B4D2" w:rsidR="00FE5F55" w:rsidRPr="002E474D" w:rsidRDefault="00FE5F55" w:rsidP="00C67D8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 w:rsidRPr="002E474D">
              <w:rPr>
                <w:color w:val="7F7F7F" w:themeColor="text1" w:themeTint="80"/>
              </w:rPr>
              <w:t xml:space="preserve">This title </w:t>
            </w:r>
            <w:r w:rsidRPr="002E474D">
              <w:rPr>
                <w:rStyle w:val="Style2Char"/>
                <w:i/>
                <w:iCs/>
                <w:color w:val="7F7F7F" w:themeColor="text1" w:themeTint="80"/>
              </w:rPr>
              <w:t>will be made public</w:t>
            </w:r>
            <w:r w:rsidRPr="002E474D">
              <w:rPr>
                <w:color w:val="7F7F7F" w:themeColor="text1" w:themeTint="80"/>
              </w:rPr>
              <w:t xml:space="preserve"> if you are awarded beamtime.</w:t>
            </w:r>
            <w:r w:rsidR="005B48BB" w:rsidRPr="002E474D">
              <w:rPr>
                <w:color w:val="7F7F7F" w:themeColor="text1" w:themeTint="80"/>
              </w:rPr>
              <w:t xml:space="preserve"> Max</w:t>
            </w:r>
            <w:r w:rsidR="00F668C0">
              <w:rPr>
                <w:color w:val="7F7F7F" w:themeColor="text1" w:themeTint="80"/>
              </w:rPr>
              <w:t>imum of</w:t>
            </w:r>
            <w:r w:rsidR="005B48BB" w:rsidRPr="002E474D">
              <w:rPr>
                <w:color w:val="7F7F7F" w:themeColor="text1" w:themeTint="80"/>
              </w:rPr>
              <w:t xml:space="preserve"> 1</w:t>
            </w:r>
            <w:r w:rsidR="00E03B0A">
              <w:rPr>
                <w:color w:val="7F7F7F" w:themeColor="text1" w:themeTint="80"/>
              </w:rPr>
              <w:t>5</w:t>
            </w:r>
            <w:r w:rsidR="005B48BB" w:rsidRPr="002E474D">
              <w:rPr>
                <w:color w:val="7F7F7F" w:themeColor="text1" w:themeTint="80"/>
              </w:rPr>
              <w:t>0 characters.</w:t>
            </w:r>
          </w:p>
        </w:tc>
      </w:tr>
      <w:tr w:rsidR="002228F7" w:rsidRPr="0065623C" w14:paraId="04FC7E78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A57EC1" w14:textId="77777777" w:rsidR="002228F7" w:rsidRPr="007324F5" w:rsidRDefault="002228F7" w:rsidP="002228F7">
            <w:pPr>
              <w:rPr>
                <w:sz w:val="2"/>
                <w:szCs w:val="2"/>
              </w:rPr>
            </w:pPr>
          </w:p>
        </w:tc>
      </w:tr>
      <w:tr w:rsidR="00FC7072" w:rsidRPr="0065623C" w14:paraId="36D97545" w14:textId="77777777" w:rsidTr="00330CE6">
        <w:trPr>
          <w:trHeight w:hRule="exact" w:val="245"/>
        </w:trPr>
        <w:tc>
          <w:tcPr>
            <w:tcW w:w="5760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0FAB862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Is this experiment related to one or more LCLS proposals that have been previously submitted or accepted?</w:t>
            </w:r>
          </w:p>
        </w:tc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DE2FB9" w14:textId="58BE127E" w:rsidR="00FC7072" w:rsidRPr="0065623C" w:rsidRDefault="00FC7072" w:rsidP="002228F7">
            <w:pPr>
              <w:rPr>
                <w:sz w:val="20"/>
                <w:szCs w:val="20"/>
              </w:rPr>
            </w:pPr>
          </w:p>
        </w:tc>
      </w:tr>
      <w:tr w:rsidR="00FC7072" w:rsidRPr="0065623C" w14:paraId="46E3430F" w14:textId="77777777" w:rsidTr="00330CE6">
        <w:trPr>
          <w:trHeight w:hRule="exact" w:val="245"/>
        </w:trPr>
        <w:tc>
          <w:tcPr>
            <w:tcW w:w="5760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</w:tcPr>
          <w:p w14:paraId="2A491575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</w:p>
        </w:tc>
        <w:permStart w:id="722632319" w:edGrp="everyone"/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C8EAC4" w14:textId="1C98A54B" w:rsidR="00FC7072" w:rsidRDefault="00000000" w:rsidP="002228F7">
            <w:pPr>
              <w:rPr>
                <w:rStyle w:val="Style1Char"/>
              </w:rPr>
            </w:pPr>
            <w:sdt>
              <w:sdtPr>
                <w:rPr>
                  <w:rStyle w:val="Style1Char"/>
                </w:rPr>
                <w:id w:val="-1226758222"/>
                <w:lock w:val="sdtLocked"/>
                <w:placeholder>
                  <w:docPart w:val="34B0C30EC105497DABDC721D47725AE7"/>
                </w:placeholder>
                <w:dropDownList>
                  <w:listItem w:displayText="Select..." w:value="Select..."/>
                  <w:listItem w:displayText="No" w:value="No"/>
                  <w:listItem w:displayText="Yes - submitted" w:value="Yes - submitted"/>
                  <w:listItem w:displayText="Yes - submitted and accepted" w:value="Yes - submitted and accepted"/>
                </w:dropDownList>
              </w:sdtPr>
              <w:sdtContent>
                <w:r w:rsidR="003512E4">
                  <w:rPr>
                    <w:rStyle w:val="Style1Char"/>
                  </w:rPr>
                  <w:t>Select...</w:t>
                </w:r>
              </w:sdtContent>
            </w:sdt>
            <w:permEnd w:id="722632319"/>
          </w:p>
        </w:tc>
      </w:tr>
      <w:tr w:rsidR="00FC7072" w:rsidRPr="0065623C" w14:paraId="7D4A2DE4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BCA672" w14:textId="77777777" w:rsidR="00FC7072" w:rsidRPr="00FC7072" w:rsidRDefault="00FC7072" w:rsidP="002228F7">
            <w:pPr>
              <w:rPr>
                <w:sz w:val="8"/>
                <w:szCs w:val="8"/>
              </w:rPr>
            </w:pPr>
          </w:p>
        </w:tc>
      </w:tr>
      <w:tr w:rsidR="00FC7072" w:rsidRPr="0065623C" w14:paraId="12B44435" w14:textId="77777777" w:rsidTr="00330CE6">
        <w:trPr>
          <w:trHeight w:hRule="exact" w:val="245"/>
        </w:trPr>
        <w:tc>
          <w:tcPr>
            <w:tcW w:w="576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69A2EC" w14:textId="5182AA5B" w:rsidR="00FC7072" w:rsidRPr="0065623C" w:rsidRDefault="00A632BE" w:rsidP="0019601F">
            <w:pPr>
              <w:pStyle w:val="Style3"/>
            </w:pPr>
            <w:r>
              <w:rPr>
                <w:rFonts w:ascii="Arial" w:hAnsi="Arial" w:cs="Arial"/>
              </w:rPr>
              <w:t xml:space="preserve">→ </w:t>
            </w:r>
            <w:r w:rsidR="00851C5D">
              <w:t>If previously accepted, list experiment number</w:t>
            </w:r>
            <w:r>
              <w:t>(</w:t>
            </w:r>
            <w:r w:rsidR="00851C5D">
              <w:t>s</w:t>
            </w:r>
            <w:r>
              <w:t>)</w:t>
            </w:r>
            <w:r w:rsidR="00851C5D">
              <w:t>:</w:t>
            </w:r>
          </w:p>
        </w:tc>
        <w:sdt>
          <w:sdtPr>
            <w:rPr>
              <w:rStyle w:val="Style1Char"/>
            </w:rPr>
            <w:id w:val="-1411693167"/>
            <w:lock w:val="sdtLocked"/>
            <w:placeholder>
              <w:docPart w:val="E71D069B15A947C496D5C6F309EC75E0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44189889" w:edGrp="everyone" w:displacedByCustomXml="prev"/>
            <w:tc>
              <w:tcPr>
                <w:tcW w:w="5035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962FCA" w14:textId="5FC3BA17" w:rsidR="00FC7072" w:rsidRPr="0065623C" w:rsidRDefault="00935C0F" w:rsidP="002228F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</w:t>
                </w:r>
              </w:p>
            </w:tc>
            <w:permEnd w:id="144189889" w:displacedByCustomXml="next"/>
          </w:sdtContent>
        </w:sdt>
      </w:tr>
      <w:tr w:rsidR="00FC7072" w:rsidRPr="0065623C" w14:paraId="08D47085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F83A818" w14:textId="77777777" w:rsidR="00FC7072" w:rsidRPr="00FC7072" w:rsidRDefault="00FC7072" w:rsidP="002228F7">
            <w:pPr>
              <w:rPr>
                <w:sz w:val="2"/>
                <w:szCs w:val="2"/>
              </w:rPr>
            </w:pPr>
          </w:p>
        </w:tc>
      </w:tr>
      <w:tr w:rsidR="006D694B" w:rsidRPr="0065623C" w14:paraId="2F162577" w14:textId="77777777" w:rsidTr="00330CE6">
        <w:trPr>
          <w:trHeight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603E934" w14:textId="7961A16C" w:rsidR="006D694B" w:rsidRPr="0065623C" w:rsidRDefault="006D694B" w:rsidP="002228F7">
            <w:pPr>
              <w:rPr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Spokesperson</w:t>
            </w:r>
          </w:p>
        </w:tc>
      </w:tr>
      <w:tr w:rsidR="000D46D4" w:rsidRPr="0065623C" w14:paraId="0813C009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BF52EDD" w14:textId="77777777" w:rsidR="000D46D4" w:rsidRPr="000D46D4" w:rsidRDefault="000D46D4" w:rsidP="002228F7">
            <w:pPr>
              <w:rPr>
                <w:b/>
                <w:bCs/>
                <w:sz w:val="2"/>
                <w:szCs w:val="2"/>
              </w:rPr>
            </w:pPr>
          </w:p>
        </w:tc>
      </w:tr>
      <w:tr w:rsidR="006053C2" w:rsidRPr="0065623C" w14:paraId="1AE4CD15" w14:textId="77777777" w:rsidTr="00B43095">
        <w:trPr>
          <w:trHeight w:hRule="exact" w:val="245"/>
        </w:trPr>
        <w:tc>
          <w:tcPr>
            <w:tcW w:w="32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544E94" w14:textId="765A3BC1" w:rsidR="006053C2" w:rsidRPr="0065623C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alias w:val="Spokesperson"/>
                <w:tag w:val=""/>
                <w:id w:val="1914426680"/>
                <w:lock w:val="sdtLocked"/>
                <w:placeholder>
                  <w:docPart w:val="5F0CEF7DC9DA495BB923415A90EB373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>
                <w:rPr>
                  <w:rStyle w:val="DefaultParagraphFont"/>
                  <w:sz w:val="20"/>
                  <w:szCs w:val="22"/>
                </w:rPr>
              </w:sdtEndPr>
              <w:sdtContent>
                <w:permStart w:id="1144527661" w:edGrp="everyone"/>
                <w:r w:rsidR="006053C2" w:rsidRPr="00485C4F">
                  <w:t xml:space="preserve">                                                              </w:t>
                </w:r>
                <w:permEnd w:id="1144527661"/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452F7F" w14:textId="77777777" w:rsidR="006053C2" w:rsidRPr="0065623C" w:rsidRDefault="006053C2" w:rsidP="002228F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86854007"/>
            <w:lock w:val="sdtLocked"/>
            <w:placeholder>
              <w:docPart w:val="A013CC3B19FF4F4482F297F870626B44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155865593" w:edGrp="everyone" w:displacedByCustomXml="prev"/>
            <w:tc>
              <w:tcPr>
                <w:tcW w:w="2875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545BB22" w14:textId="38351CF7" w:rsidR="006053C2" w:rsidRPr="0065623C" w:rsidRDefault="003D028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</w:t>
                </w:r>
              </w:p>
            </w:tc>
            <w:permEnd w:id="1155865593" w:displacedByCustomXml="next"/>
          </w:sdtContent>
        </w:sdt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F165AC9" w14:textId="47C03F35" w:rsidR="006053C2" w:rsidRPr="0065623C" w:rsidRDefault="006053C2" w:rsidP="002228F7">
            <w:pPr>
              <w:rPr>
                <w:i/>
                <w:i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263151592"/>
            <w:lock w:val="sdtLocked"/>
            <w:placeholder>
              <w:docPart w:val="E276DD6394FD49478C17DD07AB6157A2"/>
            </w:placeholder>
            <w:showingPlcHdr/>
          </w:sdtPr>
          <w:sdtContent>
            <w:permStart w:id="1997411785" w:edGrp="everyone" w:displacedByCustomXml="prev"/>
            <w:tc>
              <w:tcPr>
                <w:tcW w:w="412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8ADA47" w14:textId="5ABA9EDA" w:rsidR="006053C2" w:rsidRPr="0065623C" w:rsidRDefault="006053C2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</w:p>
            </w:tc>
            <w:permEnd w:id="1997411785" w:displacedByCustomXml="next"/>
          </w:sdtContent>
        </w:sdt>
      </w:tr>
      <w:tr w:rsidR="00DA7BC1" w:rsidRPr="0065623C" w14:paraId="2512346F" w14:textId="77777777" w:rsidTr="00B974E1">
        <w:trPr>
          <w:trHeight w:val="173"/>
        </w:trPr>
        <w:tc>
          <w:tcPr>
            <w:tcW w:w="351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CC14F3" w14:textId="77777777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15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66B877" w14:textId="0FA1E296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41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F8CE61" w14:textId="1405EED4" w:rsidR="004179CF" w:rsidRPr="002E474D" w:rsidRDefault="004179CF" w:rsidP="00C67D87">
            <w:pPr>
              <w:pStyle w:val="Style2"/>
              <w:rPr>
                <w:color w:val="7F7F7F" w:themeColor="text1" w:themeTint="80"/>
                <w:sz w:val="20"/>
                <w:szCs w:val="20"/>
              </w:rPr>
            </w:pPr>
            <w:r w:rsidRPr="002E474D">
              <w:rPr>
                <w:color w:val="7F7F7F" w:themeColor="text1" w:themeTint="80"/>
              </w:rPr>
              <w:t>E-mail address</w:t>
            </w:r>
          </w:p>
        </w:tc>
      </w:tr>
      <w:tr w:rsidR="006D694B" w:rsidRPr="0065623C" w14:paraId="6496BE6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7C17AF4" w14:textId="77777777" w:rsidR="006D694B" w:rsidRPr="0065623C" w:rsidRDefault="006D694B" w:rsidP="002228F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CC7EDC" w:rsidRPr="0065623C" w14:paraId="28296557" w14:textId="77777777" w:rsidTr="000167C1">
        <w:trPr>
          <w:trHeight w:hRule="exact"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6A32BC" w14:textId="36A49B37" w:rsidR="00CC7EDC" w:rsidRPr="0065623C" w:rsidRDefault="00CC7EDC" w:rsidP="002228F7">
            <w:pPr>
              <w:rPr>
                <w:i/>
                <w:iCs/>
                <w:sz w:val="20"/>
                <w:szCs w:val="20"/>
              </w:rPr>
            </w:pPr>
            <w:r w:rsidRPr="006D694B">
              <w:rPr>
                <w:b/>
                <w:bCs/>
                <w:sz w:val="20"/>
                <w:szCs w:val="20"/>
              </w:rPr>
              <w:t>Experimental team</w:t>
            </w:r>
          </w:p>
        </w:tc>
      </w:tr>
      <w:tr w:rsidR="000D46D4" w:rsidRPr="0065623C" w14:paraId="49999286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46FE61" w14:textId="2396FCDE" w:rsidR="000D46D4" w:rsidRPr="000D46D4" w:rsidRDefault="000D46D4" w:rsidP="000D46D4">
            <w:pPr>
              <w:tabs>
                <w:tab w:val="left" w:pos="1126"/>
              </w:tabs>
              <w:rPr>
                <w:b/>
                <w:bCs/>
                <w:sz w:val="2"/>
                <w:szCs w:val="2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</w:p>
        </w:tc>
      </w:tr>
      <w:tr w:rsidR="00D650C3" w:rsidRPr="0065623C" w14:paraId="4861BFB7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07646E7" w14:textId="77777777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21BAB7" w14:textId="0631A221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63012040"/>
                <w:lock w:val="sdtLocked"/>
                <w:placeholder>
                  <w:docPart w:val="3919B92B037A494EAA270CDA270DA5A4"/>
                </w:placeholder>
                <w:showingPlcHdr/>
              </w:sdtPr>
              <w:sdtContent>
                <w:permStart w:id="44914123" w:edGrp="everyone"/>
                <w:r w:rsidR="00485C4F" w:rsidRPr="00485C4F">
                  <w:t xml:space="preserve">                                                                              </w:t>
                </w:r>
                <w:permEnd w:id="44914123"/>
              </w:sdtContent>
            </w:sdt>
            <w:r w:rsidR="004C4E9E" w:rsidRPr="007C0968">
              <w:rPr>
                <w:rStyle w:val="Style1Char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ED2398" w14:textId="7777777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2B0A04" w14:textId="46FEA1CD" w:rsidR="00027DF7" w:rsidRPr="0065623C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04590239"/>
                <w:lock w:val="sdtLocked"/>
                <w:placeholder>
                  <w:docPart w:val="2F7C139EC0FB424F8A800E8F84D250DB"/>
                </w:placeholder>
                <w:showingPlcHdr/>
              </w:sdtPr>
              <w:sdtContent>
                <w:permStart w:id="749954719" w:edGrp="everyone"/>
                <w:r w:rsidR="003C4A96">
                  <w:rPr>
                    <w:rStyle w:val="Style1Char"/>
                  </w:rPr>
                  <w:t xml:space="preserve">              </w:t>
                </w:r>
                <w:r w:rsidR="003B7EA5">
                  <w:rPr>
                    <w:rStyle w:val="Style1Char"/>
                  </w:rPr>
                  <w:t xml:space="preserve">         </w:t>
                </w:r>
                <w:r w:rsidR="003C4A96">
                  <w:rPr>
                    <w:rStyle w:val="Style1Char"/>
                  </w:rPr>
                  <w:t xml:space="preserve">      </w:t>
                </w:r>
                <w:r w:rsidR="00621FD3">
                  <w:t xml:space="preserve"> </w:t>
                </w:r>
                <w:r w:rsidR="003C4A96">
                  <w:rPr>
                    <w:rStyle w:val="Style1Char"/>
                  </w:rPr>
                  <w:t xml:space="preserve">   </w:t>
                </w:r>
                <w:r w:rsidR="00621FD3">
                  <w:t xml:space="preserve">        </w:t>
                </w:r>
                <w:r w:rsidR="003C4A96">
                  <w:rPr>
                    <w:rStyle w:val="Style1Char"/>
                  </w:rPr>
                  <w:t xml:space="preserve">                      </w:t>
                </w:r>
                <w:permEnd w:id="74995471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8E9B4F" w14:textId="77777777" w:rsidR="00027DF7" w:rsidRPr="0065623C" w:rsidRDefault="00027DF7" w:rsidP="002228F7">
            <w:pPr>
              <w:rPr>
                <w:sz w:val="20"/>
                <w:szCs w:val="20"/>
              </w:rPr>
            </w:pPr>
          </w:p>
        </w:tc>
        <w:permStart w:id="1141799865" w:edGrp="everyone" w:displacedByCustomXml="next"/>
        <w:sdt>
          <w:sdtPr>
            <w:rPr>
              <w:rStyle w:val="Style1Char"/>
            </w:rPr>
            <w:id w:val="-1777018666"/>
            <w:lock w:val="sdtLocked"/>
            <w:placeholder>
              <w:docPart w:val="C5BBD68E1DAB499BAEFCC7663261A76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055D890" w14:textId="6E0CAE7B" w:rsidR="00027DF7" w:rsidRPr="0065623C" w:rsidRDefault="00FF3AAC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>Select...</w:t>
                </w:r>
              </w:p>
            </w:tc>
            <w:permEnd w:id="1141799865" w:displacedByCustomXml="next"/>
          </w:sdtContent>
        </w:sdt>
      </w:tr>
      <w:tr w:rsidR="00DA7BC1" w:rsidRPr="0065623C" w14:paraId="6F9BF9C8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B3569A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CC4DE1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524C8D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37160D1" w14:textId="657E5F1D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Main experimental role</w:t>
            </w:r>
          </w:p>
        </w:tc>
      </w:tr>
      <w:tr w:rsidR="00E3101C" w:rsidRPr="0065623C" w14:paraId="6374DC97" w14:textId="3216DF33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F6DE6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D6379" w14:textId="53A612F1" w:rsidR="00E3101C" w:rsidRPr="00965665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64597"/>
                <w:lock w:val="sdtLocked"/>
                <w:placeholder>
                  <w:docPart w:val="E29D130E986C4728BB3DA916C475A46F"/>
                </w:placeholder>
                <w:showingPlcHdr/>
              </w:sdtPr>
              <w:sdtContent>
                <w:permStart w:id="832075878" w:edGrp="everyone"/>
                <w:r w:rsidR="00E3101C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621FD3">
                  <w:t xml:space="preserve">      </w:t>
                </w:r>
                <w:r w:rsidR="00E3101C">
                  <w:rPr>
                    <w:rStyle w:val="Style1Char"/>
                  </w:rPr>
                  <w:t xml:space="preserve">           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    </w:t>
                </w:r>
                <w:permEnd w:id="832075878"/>
              </w:sdtContent>
            </w:sdt>
          </w:p>
        </w:tc>
      </w:tr>
      <w:tr w:rsidR="00E3101C" w:rsidRPr="0065623C" w14:paraId="0330098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2B6A118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2F4326" w14:textId="2D6A66C5" w:rsidR="00E3101C" w:rsidRPr="002E474D" w:rsidRDefault="00677EEE" w:rsidP="00CC7EDC">
            <w:pPr>
              <w:pStyle w:val="Style2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scription of r</w:t>
            </w:r>
            <w:r w:rsidR="00E3101C" w:rsidRPr="002E474D">
              <w:rPr>
                <w:color w:val="7F7F7F" w:themeColor="text1" w:themeTint="80"/>
              </w:rPr>
              <w:t>elevant previous experience</w:t>
            </w:r>
          </w:p>
        </w:tc>
      </w:tr>
      <w:tr w:rsidR="00D650C3" w:rsidRPr="0065623C" w14:paraId="5CE0979B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02E5226" w14:textId="2F24F9DD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511453" w14:textId="1D885A6A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3064284"/>
                <w:lock w:val="sdtLocked"/>
                <w:placeholder>
                  <w:docPart w:val="072293FCFD7C4F99A7BE721DECB24688"/>
                </w:placeholder>
                <w:showingPlcHdr/>
              </w:sdtPr>
              <w:sdtContent>
                <w:permStart w:id="1247899643" w:edGrp="everyone"/>
                <w:r w:rsidR="0038466D" w:rsidRPr="00492D94">
                  <w:t xml:space="preserve">                                                                              </w:t>
                </w:r>
                <w:permEnd w:id="124789964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C121F2D" w14:textId="0B5295F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591D92" w14:textId="16C5BF30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5551799"/>
                <w:lock w:val="sdtLocked"/>
                <w:placeholder>
                  <w:docPart w:val="1383DD662AD84AE1BD909801FA5D9919"/>
                </w:placeholder>
                <w:showingPlcHdr/>
              </w:sdtPr>
              <w:sdtContent>
                <w:permStart w:id="344344193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4434419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42AAA3" w14:textId="65A3E370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93560301" w:edGrp="everyone" w:displacedByCustomXml="next"/>
        <w:sdt>
          <w:sdtPr>
            <w:rPr>
              <w:rStyle w:val="Style1Char"/>
            </w:rPr>
            <w:id w:val="1054974434"/>
            <w:lock w:val="sdtLocked"/>
            <w:placeholder>
              <w:docPart w:val="A1B2B5A098C4418B85740BA070EE65A6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98F44A" w14:textId="5BF9F67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93560301" w:displacedByCustomXml="prev"/>
      </w:tr>
      <w:tr w:rsidR="00DA7BC1" w:rsidRPr="0065623C" w14:paraId="420EE237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520A2CE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12990C" w14:textId="402F775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861D87" w14:textId="0ADC88BD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827986A" w14:textId="2E3A454F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E4C31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78480A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BD4D52" w14:textId="38BA11F4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008636147"/>
                <w:lock w:val="sdtLocked"/>
                <w:placeholder>
                  <w:docPart w:val="9E459276E92546AF90F62D263AB3B06F"/>
                </w:placeholder>
                <w:showingPlcHdr/>
              </w:sdtPr>
              <w:sdtContent>
                <w:permStart w:id="93913387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939133873"/>
              </w:sdtContent>
            </w:sdt>
          </w:p>
        </w:tc>
      </w:tr>
      <w:tr w:rsidR="00E3101C" w:rsidRPr="0065623C" w14:paraId="2608795F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A05BCB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007BBCD9" w14:textId="3BBB4FB0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elevant</w:t>
            </w:r>
            <w:r w:rsidR="00E3101C">
              <w:t xml:space="preserve"> previous experience</w:t>
            </w:r>
          </w:p>
        </w:tc>
      </w:tr>
      <w:tr w:rsidR="00D650C3" w:rsidRPr="0065623C" w14:paraId="7AD348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108F4FE" w14:textId="1681334F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6ED873" w14:textId="2587F2ED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476712700"/>
                <w:lock w:val="sdtLocked"/>
                <w:placeholder>
                  <w:docPart w:val="70D9750591394CA18802E535DDD60773"/>
                </w:placeholder>
                <w:showingPlcHdr/>
              </w:sdtPr>
              <w:sdtContent>
                <w:permStart w:id="1306480390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06480390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FAB7B9C" w14:textId="55B1008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C7BEC5" w14:textId="562348C5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96625231"/>
                <w:lock w:val="sdtLocked"/>
                <w:placeholder>
                  <w:docPart w:val="20B55F52B94147C2AAA2ADE885C163BA"/>
                </w:placeholder>
                <w:showingPlcHdr/>
              </w:sdtPr>
              <w:sdtContent>
                <w:permStart w:id="228618954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28618954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1C027" w14:textId="43EBD7E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84829467" w:edGrp="everyone" w:displacedByCustomXml="next"/>
        <w:sdt>
          <w:sdtPr>
            <w:rPr>
              <w:rStyle w:val="Style1Char"/>
            </w:rPr>
            <w:id w:val="-282659470"/>
            <w:lock w:val="sdtLocked"/>
            <w:placeholder>
              <w:docPart w:val="915D4D9BDB6B4ED898344A592615E62C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E255FA5" w14:textId="3D728FC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84829467" w:displacedByCustomXml="prev"/>
      </w:tr>
      <w:tr w:rsidR="00DA7BC1" w:rsidRPr="0065623C" w14:paraId="1C17436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D37C1B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0E3E5A" w14:textId="237A70B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7ACC20" w14:textId="29431F7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1F5C1C4" w14:textId="5932D183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0D88FDAC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D299D7C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C8A5AF" w14:textId="73A474F0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05960080"/>
                <w:lock w:val="sdtLocked"/>
                <w:placeholder>
                  <w:docPart w:val="CBD7789CD8AD4FC896B54CC3F0D30AF1"/>
                </w:placeholder>
                <w:showingPlcHdr/>
              </w:sdtPr>
              <w:sdtContent>
                <w:permStart w:id="78683068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786830688"/>
              </w:sdtContent>
            </w:sdt>
          </w:p>
        </w:tc>
      </w:tr>
      <w:tr w:rsidR="00E3101C" w:rsidRPr="0065623C" w14:paraId="11B2F38A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A8B5D8E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B241127" w14:textId="6D18EAE2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0BB02A8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E897E39" w14:textId="1161C020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07F3B3" w14:textId="24275DD1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20854925"/>
                <w:lock w:val="sdtLocked"/>
                <w:placeholder>
                  <w:docPart w:val="4EB7AECB83DF4FEEAA5516E33F4B7FCC"/>
                </w:placeholder>
                <w:showingPlcHdr/>
              </w:sdtPr>
              <w:sdtContent>
                <w:permStart w:id="442592657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44259265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BC19C3" w14:textId="57069E4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CC67A4" w14:textId="2086EEDB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89962877"/>
                <w:lock w:val="sdtLocked"/>
                <w:placeholder>
                  <w:docPart w:val="096F984EDA2049E187A84FE9844B2931"/>
                </w:placeholder>
                <w:showingPlcHdr/>
              </w:sdtPr>
              <w:sdtContent>
                <w:permStart w:id="207745456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07745456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A352B80" w14:textId="5F42BFF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87898398" w:edGrp="everyone" w:displacedByCustomXml="next"/>
        <w:sdt>
          <w:sdtPr>
            <w:rPr>
              <w:rStyle w:val="Style1Char"/>
            </w:rPr>
            <w:id w:val="-40210103"/>
            <w:lock w:val="sdtLocked"/>
            <w:placeholder>
              <w:docPart w:val="514509305DCC4F3E949193937CA370D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D2A970" w14:textId="25DBCDDF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87898398" w:displacedByCustomXml="prev"/>
      </w:tr>
      <w:tr w:rsidR="00DA7BC1" w:rsidRPr="0065623C" w14:paraId="61B1ACF6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591449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6BDCAE" w14:textId="2B4244AB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FDE6D7" w14:textId="0F1A8B59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A8D8199" w14:textId="0D9C67D5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C158BC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1CC8B237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CEE435" w14:textId="75E6984E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78367666"/>
                <w:lock w:val="sdtLocked"/>
                <w:placeholder>
                  <w:docPart w:val="7ECAC1636B574447B38157D04B981F6F"/>
                </w:placeholder>
                <w:showingPlcHdr/>
              </w:sdtPr>
              <w:sdtContent>
                <w:permStart w:id="21811464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218114647"/>
              </w:sdtContent>
            </w:sdt>
          </w:p>
        </w:tc>
      </w:tr>
      <w:tr w:rsidR="00E3101C" w:rsidRPr="0065623C" w14:paraId="2DC7E83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1767BD4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83469B4" w14:textId="1065648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4431A3BF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76629A6" w14:textId="3F63B4B9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CAA70F" w14:textId="1DCB46DD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6250603"/>
                <w:lock w:val="sdtLocked"/>
                <w:placeholder>
                  <w:docPart w:val="E40212A70E5A4E3AA0E6B6927414128B"/>
                </w:placeholder>
                <w:showingPlcHdr/>
              </w:sdtPr>
              <w:sdtContent>
                <w:permStart w:id="79849942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79849942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5894F4" w14:textId="495382B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BDAA89" w14:textId="4E2C8A17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733051761"/>
                <w:lock w:val="sdtLocked"/>
                <w:placeholder>
                  <w:docPart w:val="629A22F1D6364906920D7854C50639C8"/>
                </w:placeholder>
                <w:showingPlcHdr/>
              </w:sdtPr>
              <w:sdtContent>
                <w:permStart w:id="969178011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96917801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25731B4" w14:textId="4D44E97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8660855" w:edGrp="everyone" w:displacedByCustomXml="next"/>
        <w:sdt>
          <w:sdtPr>
            <w:rPr>
              <w:rStyle w:val="Style1Char"/>
            </w:rPr>
            <w:id w:val="-903222612"/>
            <w:lock w:val="sdtLocked"/>
            <w:placeholder>
              <w:docPart w:val="6DDC276527FA4A66A95E3CAA1135540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61A90CC" w14:textId="13CDE892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8660855" w:displacedByCustomXml="prev"/>
      </w:tr>
      <w:tr w:rsidR="00DA7BC1" w:rsidRPr="0065623C" w14:paraId="5D075D8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9BACAFB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09B760" w14:textId="28510C18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CE6EB" w14:textId="08607F8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0C3A7C1" w14:textId="444816AB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1A19DCF1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B21D9E8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AB620" w14:textId="6F0E2E15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848062671"/>
                <w:lock w:val="sdtLocked"/>
                <w:placeholder>
                  <w:docPart w:val="AB9A44CD07D04C5384D75847A4AAE38B"/>
                </w:placeholder>
                <w:showingPlcHdr/>
              </w:sdtPr>
              <w:sdtContent>
                <w:permStart w:id="85880068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858800683"/>
              </w:sdtContent>
            </w:sdt>
          </w:p>
        </w:tc>
      </w:tr>
      <w:tr w:rsidR="00E3101C" w:rsidRPr="0065623C" w14:paraId="37E3D00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A4B576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1FB11BA" w14:textId="44F6C6D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7DC23BAA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B3B30" w14:textId="1F77EBF6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A4C101" w14:textId="7EB6B3F3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10860685"/>
                <w:lock w:val="sdtLocked"/>
                <w:placeholder>
                  <w:docPart w:val="D2920EE6900A4A0780530CBBB3995469"/>
                </w:placeholder>
                <w:showingPlcHdr/>
              </w:sdtPr>
              <w:sdtContent>
                <w:permStart w:id="1673542201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67354220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9A6A51" w14:textId="7654F76B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CF6072" w14:textId="0498092C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2741837"/>
                <w:lock w:val="sdtLocked"/>
                <w:placeholder>
                  <w:docPart w:val="A57B9C8E82F040FCBED25CC688AB23A3"/>
                </w:placeholder>
                <w:showingPlcHdr/>
              </w:sdtPr>
              <w:sdtContent>
                <w:permStart w:id="184516638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184516638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DED8303" w14:textId="72DC059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40125476" w:edGrp="everyone" w:displacedByCustomXml="next"/>
        <w:sdt>
          <w:sdtPr>
            <w:rPr>
              <w:rStyle w:val="Style1Char"/>
            </w:rPr>
            <w:id w:val="-664014361"/>
            <w:lock w:val="sdtLocked"/>
            <w:placeholder>
              <w:docPart w:val="19365450047647F2AC1EF3A23A2A7E92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BC7DEFC" w14:textId="43439636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40125476" w:displacedByCustomXml="prev"/>
      </w:tr>
      <w:tr w:rsidR="00DA7BC1" w:rsidRPr="0065623C" w14:paraId="71C3FD9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242946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42F15B" w14:textId="4849C27E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31F8AB" w14:textId="7908CEE8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61D6BF9" w14:textId="1C9A721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2E6FA14D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9C3B71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728545" w14:textId="1E77CBD2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12471743"/>
                <w:lock w:val="sdtLocked"/>
                <w:placeholder>
                  <w:docPart w:val="A0EC02F71B964D8891F98FB3388E0E45"/>
                </w:placeholder>
                <w:showingPlcHdr/>
              </w:sdtPr>
              <w:sdtContent>
                <w:permStart w:id="16353660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63536608"/>
              </w:sdtContent>
            </w:sdt>
          </w:p>
        </w:tc>
      </w:tr>
      <w:tr w:rsidR="00E3101C" w:rsidRPr="0065623C" w14:paraId="78B0CDAE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E4EC952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A06E35" w14:textId="52386D66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69AA4EF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2B27D1" w14:textId="45A33A35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925D96" w14:textId="709CC84E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921632810"/>
                <w:lock w:val="sdtLocked"/>
                <w:placeholder>
                  <w:docPart w:val="4DF6F6E190B14B5A8488C0915A662C58"/>
                </w:placeholder>
                <w:showingPlcHdr/>
              </w:sdtPr>
              <w:sdtContent>
                <w:permStart w:id="1745635465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745635465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A36B98" w14:textId="26AE662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ADA291" w14:textId="50EAD7A5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563586"/>
                <w:lock w:val="sdtLocked"/>
                <w:placeholder>
                  <w:docPart w:val="BD302070CC6D4BD49E5039324C609708"/>
                </w:placeholder>
                <w:showingPlcHdr/>
              </w:sdtPr>
              <w:sdtContent>
                <w:permStart w:id="316242508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16242508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C639663" w14:textId="10D035D3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18080459" w:edGrp="everyone" w:displacedByCustomXml="next"/>
        <w:sdt>
          <w:sdtPr>
            <w:rPr>
              <w:rStyle w:val="Style1Char"/>
            </w:rPr>
            <w:id w:val="-1656911115"/>
            <w:lock w:val="sdtLocked"/>
            <w:placeholder>
              <w:docPart w:val="8E2DF15447D24AB7A1F7F743293B0E7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8D2AA8" w14:textId="1BE12A8C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18080459" w:displacedByCustomXml="prev"/>
      </w:tr>
      <w:tr w:rsidR="00DA7BC1" w:rsidRPr="0065623C" w14:paraId="71F1BC0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A15229C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DD8F56" w14:textId="50B74A71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D0E030" w14:textId="61F67FF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2D35545A" w14:textId="6C18B420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F37F91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195D31F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8D3505" w14:textId="23A3AA9B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5325127"/>
                <w:lock w:val="sdtLocked"/>
                <w:placeholder>
                  <w:docPart w:val="081016169E3B463992B9F3FA93EEF5D6"/>
                </w:placeholder>
                <w:showingPlcHdr/>
              </w:sdtPr>
              <w:sdtContent>
                <w:permStart w:id="105286788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052867887"/>
              </w:sdtContent>
            </w:sdt>
          </w:p>
        </w:tc>
      </w:tr>
      <w:tr w:rsidR="00E3101C" w:rsidRPr="0065623C" w14:paraId="0372B47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F0061F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689E713" w14:textId="2B8A8E3E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F8F2E8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07CB68E" w14:textId="12329792" w:rsidR="00027DF7" w:rsidRPr="0065623C" w:rsidRDefault="00027DF7" w:rsidP="00222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0ED44" w14:textId="02473E36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79785236"/>
                <w:lock w:val="sdtLocked"/>
                <w:placeholder>
                  <w:docPart w:val="2537BF36B0A24735877ECEF8436E192F"/>
                </w:placeholder>
                <w:showingPlcHdr/>
              </w:sdtPr>
              <w:sdtContent>
                <w:permStart w:id="135104798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5104798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743E9A" w14:textId="5FB7CF1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28ED49" w14:textId="0609AC06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66465810"/>
                <w:lock w:val="sdtLocked"/>
                <w:placeholder>
                  <w:docPart w:val="A4CCB0FB79924901868B841FDDC4FF30"/>
                </w:placeholder>
                <w:showingPlcHdr/>
              </w:sdtPr>
              <w:sdtContent>
                <w:permStart w:id="431757487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43175748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26BB2" w14:textId="5FD13D4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6303448" w:edGrp="everyone" w:displacedByCustomXml="next"/>
        <w:sdt>
          <w:sdtPr>
            <w:rPr>
              <w:rStyle w:val="Style1Char"/>
            </w:rPr>
            <w:id w:val="728967073"/>
            <w:lock w:val="sdtLocked"/>
            <w:placeholder>
              <w:docPart w:val="A497D24C18AB4D22BD3169C3EF824C9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D3A45A8" w14:textId="4BB9A5D5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6303448" w:displacedByCustomXml="prev"/>
      </w:tr>
      <w:tr w:rsidR="00DA7BC1" w:rsidRPr="0065623C" w14:paraId="1AEA8B5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9D38EB5" w14:textId="77777777" w:rsidR="002228F7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168A47" w14:textId="22AFB5C2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C37512" w14:textId="4897C693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86F24FB" w14:textId="0AC3178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860F882" w14:textId="77777777" w:rsidTr="00343D4D">
        <w:trPr>
          <w:trHeight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441D30" w14:textId="77777777" w:rsidR="00E3101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2DA64" w14:textId="4EA4E106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88506345"/>
                <w:lock w:val="sdtLocked"/>
                <w:placeholder>
                  <w:docPart w:val="F8B7EE3255EC46F7811048B6729E305D"/>
                </w:placeholder>
                <w:showingPlcHdr/>
              </w:sdtPr>
              <w:sdtContent>
                <w:permStart w:id="116136711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161367113"/>
              </w:sdtContent>
            </w:sdt>
          </w:p>
        </w:tc>
      </w:tr>
      <w:tr w:rsidR="00E3101C" w:rsidRPr="0065623C" w14:paraId="1C4C3A84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ED795E" w14:textId="77777777" w:rsidR="00E3101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56FD9C" w14:textId="280094C1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410E34" w:rsidRPr="0065623C" w14:paraId="08D8A9BF" w14:textId="77777777" w:rsidTr="00B974E1">
        <w:trPr>
          <w:trHeight w:val="173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4D635BE" w14:textId="77777777" w:rsidR="00410E34" w:rsidRPr="00410E34" w:rsidRDefault="00410E34" w:rsidP="002228F7">
            <w:pPr>
              <w:rPr>
                <w:i/>
                <w:iCs/>
                <w:sz w:val="2"/>
                <w:szCs w:val="2"/>
              </w:rPr>
            </w:pPr>
          </w:p>
        </w:tc>
      </w:tr>
      <w:tr w:rsidR="00410E34" w:rsidRPr="0065623C" w14:paraId="6EB2BA8F" w14:textId="77777777" w:rsidTr="000167C1">
        <w:trPr>
          <w:trHeight w:hRule="exact" w:val="245"/>
        </w:trPr>
        <w:permStart w:id="1422665869" w:edGrp="everyone" w:displacedByCustomXml="next"/>
        <w:sdt>
          <w:sdtPr>
            <w:rPr>
              <w:sz w:val="20"/>
              <w:szCs w:val="20"/>
            </w:rPr>
            <w:id w:val="164478086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93DF2D" w14:textId="0BB21AA8" w:rsidR="00410E34" w:rsidRDefault="0091180F" w:rsidP="002228F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422665869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78339A48" w14:textId="58BCF1BE" w:rsidR="00410E34" w:rsidRPr="00410E34" w:rsidRDefault="00410E34" w:rsidP="0019601F">
            <w:pPr>
              <w:pStyle w:val="Style3"/>
            </w:pPr>
            <w:r w:rsidRPr="00410E34">
              <w:t>The experimental team has more than 8 team members.</w:t>
            </w:r>
          </w:p>
        </w:tc>
      </w:tr>
      <w:tr w:rsidR="00410E34" w:rsidRPr="0065623C" w14:paraId="3B82F76A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988067" w14:textId="77777777" w:rsidR="00410E34" w:rsidRPr="00410E34" w:rsidRDefault="00410E34" w:rsidP="002228F7">
            <w:pPr>
              <w:rPr>
                <w:sz w:val="2"/>
                <w:szCs w:val="2"/>
              </w:rPr>
            </w:pPr>
          </w:p>
        </w:tc>
      </w:tr>
      <w:tr w:rsidR="00410E34" w:rsidRPr="0065623C" w14:paraId="58DBF862" w14:textId="77777777" w:rsidTr="000167C1">
        <w:trPr>
          <w:trHeight w:hRule="exact" w:val="245"/>
        </w:trPr>
        <w:permStart w:id="1331318624" w:edGrp="everyone" w:displacedByCustomXml="next"/>
        <w:sdt>
          <w:sdtPr>
            <w:rPr>
              <w:rFonts w:ascii="MS Gothic" w:eastAsia="MS Gothic" w:hAnsi="MS Gothic" w:hint="eastAsia"/>
              <w:sz w:val="20"/>
              <w:szCs w:val="20"/>
            </w:rPr>
            <w:id w:val="-32289186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173D4D" w14:textId="78D32F8B" w:rsidR="00410E34" w:rsidRDefault="0091180F" w:rsidP="002228F7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331318624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9979FD8" w14:textId="4F4D2F9D" w:rsidR="00410E34" w:rsidRDefault="00410E34" w:rsidP="00BC4511">
            <w:pPr>
              <w:pStyle w:val="Style3"/>
              <w:tabs>
                <w:tab w:val="left" w:pos="5760"/>
              </w:tabs>
            </w:pPr>
            <w:r>
              <w:t>We need help from LCLS staff for data analysis.</w:t>
            </w:r>
            <w:r w:rsidR="00BC4511">
              <w:tab/>
            </w:r>
          </w:p>
        </w:tc>
      </w:tr>
    </w:tbl>
    <w:p w14:paraId="560DFE60" w14:textId="7BEE20D0" w:rsidR="00B974E1" w:rsidRDefault="00B974E1">
      <w:r>
        <w:br w:type="page"/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2127"/>
        <w:gridCol w:w="1275"/>
        <w:gridCol w:w="1978"/>
        <w:gridCol w:w="714"/>
        <w:gridCol w:w="4706"/>
      </w:tblGrid>
      <w:tr w:rsidR="00325825" w:rsidRPr="00146D78" w14:paraId="16FB3B4C" w14:textId="77777777" w:rsidTr="00A01F6E"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B61EE2F" w14:textId="77777777" w:rsidR="00325825" w:rsidRPr="00146D78" w:rsidRDefault="00325825" w:rsidP="00F4691F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Scientific case</w:t>
            </w:r>
          </w:p>
        </w:tc>
      </w:tr>
      <w:tr w:rsidR="00325825" w:rsidRPr="0065623C" w14:paraId="11D122BE" w14:textId="77777777" w:rsidTr="00A01F6E">
        <w:trPr>
          <w:trHeight w:val="8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F1E8B41" w14:textId="77777777" w:rsidR="00325825" w:rsidRPr="0065623C" w:rsidRDefault="00325825" w:rsidP="00F4691F">
            <w:pPr>
              <w:rPr>
                <w:sz w:val="20"/>
                <w:szCs w:val="20"/>
              </w:rPr>
            </w:pPr>
          </w:p>
        </w:tc>
      </w:tr>
      <w:tr w:rsidR="00325825" w:rsidRPr="0065623C" w14:paraId="5A3AA805" w14:textId="77777777" w:rsidTr="00A01F6E">
        <w:trPr>
          <w:trHeight w:val="8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2E9C9B" w14:textId="2D12B364" w:rsidR="00325825" w:rsidRPr="0065623C" w:rsidRDefault="00BF7854" w:rsidP="00F4691F">
            <w:pPr>
              <w:pStyle w:val="Style3"/>
            </w:pPr>
            <w:r>
              <w:rPr>
                <w:b/>
                <w:bCs/>
              </w:rPr>
              <w:t>Briefly explain the scientific significance or importance of the proposed experiment. Also provide a brief justification that significant new results are likely from a limited number of shifts.</w:t>
            </w:r>
          </w:p>
        </w:tc>
      </w:tr>
      <w:tr w:rsidR="00325825" w14:paraId="739A47EA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74CAD1F" w14:textId="77777777" w:rsidR="00325825" w:rsidRDefault="00325825" w:rsidP="00F4691F">
            <w:pPr>
              <w:pStyle w:val="Style3"/>
              <w:rPr>
                <w:b/>
                <w:bCs/>
              </w:rPr>
            </w:pPr>
          </w:p>
        </w:tc>
      </w:tr>
      <w:tr w:rsidR="00325825" w:rsidRPr="009D2FA8" w14:paraId="3F0B930E" w14:textId="77777777" w:rsidTr="00BF7854">
        <w:trPr>
          <w:trHeight w:val="7056"/>
        </w:trPr>
        <w:sdt>
          <w:sdtPr>
            <w:rPr>
              <w:rStyle w:val="Style1Char"/>
            </w:rPr>
            <w:id w:val="-1932661300"/>
            <w:lock w:val="sdtLocked"/>
            <w:placeholder>
              <w:docPart w:val="A0A3421D661E486CA18D0E6FFD3C30E8"/>
            </w:placeholder>
            <w:showingPlcHdr/>
          </w:sdtPr>
          <w:sdtContent>
            <w:permStart w:id="235739687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0C5CB0E" w14:textId="77777777" w:rsidR="00325825" w:rsidRPr="009D2FA8" w:rsidRDefault="00325825" w:rsidP="00F4691F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235739687" w:displacedByCustomXml="next"/>
          </w:sdtContent>
        </w:sdt>
      </w:tr>
      <w:tr w:rsidR="00325825" w14:paraId="5FDFD977" w14:textId="77777777" w:rsidTr="00A01F6E">
        <w:trPr>
          <w:trHeight w:val="173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A15580E" w14:textId="77777777" w:rsidR="00325825" w:rsidRDefault="00325825" w:rsidP="00F4691F">
            <w:pPr>
              <w:pStyle w:val="Style2"/>
            </w:pPr>
            <w:r>
              <w:rPr>
                <w:color w:val="7F7F7F" w:themeColor="text1" w:themeTint="80"/>
              </w:rPr>
              <w:t>Avoid broad discussion. Maximum of 3500 characters (including references, if applicable).</w:t>
            </w:r>
          </w:p>
        </w:tc>
      </w:tr>
      <w:tr w:rsidR="00325825" w:rsidRPr="00F5698E" w14:paraId="76D1996E" w14:textId="77777777" w:rsidTr="00A01F6E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9A695E7" w14:textId="77777777" w:rsidR="00325825" w:rsidRPr="00F5698E" w:rsidRDefault="00325825" w:rsidP="00F4691F">
            <w:pPr>
              <w:rPr>
                <w:sz w:val="2"/>
                <w:szCs w:val="2"/>
              </w:rPr>
            </w:pPr>
          </w:p>
        </w:tc>
      </w:tr>
      <w:tr w:rsidR="00325825" w:rsidRPr="006C297A" w14:paraId="0164704A" w14:textId="77777777" w:rsidTr="00A01F6E">
        <w:trPr>
          <w:trHeight w:hRule="exact"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F7FAFC" w14:textId="77777777" w:rsidR="00325825" w:rsidRPr="006C297A" w:rsidRDefault="00325825" w:rsidP="00F4691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fic aims and questions to be answered</w:t>
            </w:r>
          </w:p>
        </w:tc>
      </w:tr>
      <w:tr w:rsidR="00325825" w:rsidRPr="006C297A" w14:paraId="49160F4B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5347917" w14:textId="77777777" w:rsidR="00325825" w:rsidRPr="006C297A" w:rsidRDefault="00325825" w:rsidP="00F4691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25825" w:rsidRPr="00F5698E" w14:paraId="63473A21" w14:textId="77777777" w:rsidTr="009950A1">
        <w:trPr>
          <w:trHeight w:hRule="exact" w:val="1053"/>
        </w:trPr>
        <w:sdt>
          <w:sdtPr>
            <w:rPr>
              <w:rStyle w:val="Style1Char"/>
            </w:rPr>
            <w:id w:val="398249865"/>
            <w:lock w:val="sdtLocked"/>
            <w:placeholder>
              <w:docPart w:val="594AF2F453154DC9A16D51D658F60FD4"/>
            </w:placeholder>
            <w:showingPlcHdr/>
          </w:sdtPr>
          <w:sdtContent>
            <w:permStart w:id="1495223740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558E76" w14:textId="7222AE85" w:rsidR="00325825" w:rsidRPr="00F5698E" w:rsidRDefault="00325825" w:rsidP="00F4691F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</w:t>
                </w:r>
                <w:r w:rsidR="008E60BD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</w:t>
                </w:r>
                <w:r w:rsidR="008E60BD">
                  <w:rPr>
                    <w:rStyle w:val="Style1Char"/>
                  </w:rPr>
                  <w:t xml:space="preserve">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             </w:t>
                </w:r>
              </w:p>
            </w:tc>
            <w:permEnd w:id="1495223740" w:displacedByCustomXml="next"/>
          </w:sdtContent>
        </w:sdt>
      </w:tr>
      <w:tr w:rsidR="00325825" w:rsidRPr="002E474D" w14:paraId="65108DD7" w14:textId="77777777" w:rsidTr="00A01F6E">
        <w:trPr>
          <w:trHeight w:val="170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E8DE82B" w14:textId="6F4F5F15" w:rsidR="00325825" w:rsidRPr="002E474D" w:rsidRDefault="00325825" w:rsidP="00F4691F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t>Maximum of 500 characters.</w:t>
            </w:r>
            <w:r w:rsidR="008E60BD">
              <w:t xml:space="preserve"> </w:t>
            </w:r>
          </w:p>
        </w:tc>
      </w:tr>
      <w:tr w:rsidR="00325825" w:rsidRPr="007324F5" w14:paraId="711F6CB8" w14:textId="77777777" w:rsidTr="00A01F6E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71E513D" w14:textId="77777777" w:rsidR="00325825" w:rsidRPr="007324F5" w:rsidRDefault="00325825" w:rsidP="00F4691F">
            <w:pPr>
              <w:rPr>
                <w:sz w:val="2"/>
                <w:szCs w:val="2"/>
              </w:rPr>
            </w:pPr>
          </w:p>
        </w:tc>
      </w:tr>
      <w:tr w:rsidR="00325825" w:rsidRPr="0065623C" w14:paraId="14406723" w14:textId="77777777" w:rsidTr="000C640C">
        <w:trPr>
          <w:trHeight w:val="245"/>
        </w:trPr>
        <w:tc>
          <w:tcPr>
            <w:tcW w:w="53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9ACDB2" w14:textId="7F65D56B" w:rsidR="00325825" w:rsidRPr="0065623C" w:rsidRDefault="00325825" w:rsidP="00F4691F">
            <w:pPr>
              <w:rPr>
                <w:sz w:val="20"/>
                <w:szCs w:val="20"/>
              </w:rPr>
            </w:pPr>
            <w:r w:rsidRPr="006C297A">
              <w:rPr>
                <w:b/>
                <w:bCs/>
                <w:sz w:val="20"/>
                <w:szCs w:val="20"/>
              </w:rPr>
              <w:t xml:space="preserve">Why is </w:t>
            </w:r>
            <w:r w:rsidR="00FD5B04">
              <w:rPr>
                <w:b/>
                <w:bCs/>
                <w:sz w:val="20"/>
                <w:szCs w:val="20"/>
              </w:rPr>
              <w:t>MEC</w:t>
            </w:r>
            <w:r w:rsidRPr="006C297A">
              <w:rPr>
                <w:b/>
                <w:bCs/>
                <w:sz w:val="20"/>
                <w:szCs w:val="20"/>
              </w:rPr>
              <w:t xml:space="preserve"> required for this experiment? Why now?</w:t>
            </w:r>
          </w:p>
        </w:tc>
        <w:tc>
          <w:tcPr>
            <w:tcW w:w="5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D21370" w14:textId="77777777" w:rsidR="00325825" w:rsidRPr="0065623C" w:rsidRDefault="00325825" w:rsidP="00F4691F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Supportive figure (optional)</w:t>
            </w:r>
          </w:p>
        </w:tc>
      </w:tr>
      <w:tr w:rsidR="00325825" w14:paraId="6882570E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5C16D14" w14:textId="77777777" w:rsidR="00325825" w:rsidRDefault="00325825" w:rsidP="00F4691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25825" w:rsidRPr="00FC7072" w14:paraId="738274ED" w14:textId="77777777" w:rsidTr="000C640C">
        <w:trPr>
          <w:trHeight w:val="3149"/>
        </w:trPr>
        <w:sdt>
          <w:sdtPr>
            <w:rPr>
              <w:rStyle w:val="Style1Char"/>
            </w:rPr>
            <w:id w:val="530225559"/>
            <w:lock w:val="sdtLocked"/>
            <w:placeholder>
              <w:docPart w:val="2E907B22236849FCB9AD406D51C942DB"/>
            </w:placeholder>
            <w:showingPlcHdr/>
          </w:sdtPr>
          <w:sdtContent>
            <w:permStart w:id="202851469" w:edGrp="everyone" w:displacedByCustomXml="prev"/>
            <w:tc>
              <w:tcPr>
                <w:tcW w:w="538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B52962A" w14:textId="77777777" w:rsidR="00325825" w:rsidRPr="00FC7072" w:rsidRDefault="00325825" w:rsidP="00F4691F">
                <w:r>
                  <w:rPr>
                    <w:rStyle w:val="Style1Char"/>
                  </w:rPr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</w:t>
                </w:r>
              </w:p>
            </w:tc>
            <w:permEnd w:id="202851469" w:displacedByCustomXml="next"/>
          </w:sdtContent>
        </w:sdt>
        <w:sdt>
          <w:sdtPr>
            <w:id w:val="-1949997629"/>
            <w:lock w:val="sdtLocked"/>
            <w:showingPlcHdr/>
            <w:picture/>
          </w:sdtPr>
          <w:sdtContent>
            <w:permStart w:id="789319865" w:edGrp="everyone" w:displacedByCustomXml="prev"/>
            <w:tc>
              <w:tcPr>
                <w:tcW w:w="542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A57C08B" w14:textId="77777777" w:rsidR="00325825" w:rsidRPr="00FC7072" w:rsidRDefault="00325825" w:rsidP="00F4691F">
                <w:r>
                  <w:rPr>
                    <w:noProof/>
                  </w:rPr>
                  <w:drawing>
                    <wp:inline distT="0" distB="0" distL="0" distR="0" wp14:anchorId="11CEB909" wp14:editId="429D4CAF">
                      <wp:extent cx="3314065" cy="1937385"/>
                      <wp:effectExtent l="0" t="0" r="635" b="5715"/>
                      <wp:docPr id="1868580700" name="Picture 1868580700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868580700" name="Picture 1868580700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46700" cy="2014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789319865" w:displacedByCustomXml="next"/>
          </w:sdtContent>
        </w:sdt>
      </w:tr>
      <w:tr w:rsidR="00325825" w:rsidRPr="00FC7072" w14:paraId="190FE4F1" w14:textId="77777777" w:rsidTr="000C640C">
        <w:trPr>
          <w:trHeight w:hRule="exact" w:val="173"/>
        </w:trPr>
        <w:tc>
          <w:tcPr>
            <w:tcW w:w="53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CC9F88" w14:textId="77777777" w:rsidR="00325825" w:rsidRPr="00FF73A6" w:rsidRDefault="00325825" w:rsidP="00F4691F">
            <w:pPr>
              <w:rPr>
                <w:i/>
                <w:iCs/>
                <w:sz w:val="14"/>
                <w:szCs w:val="14"/>
              </w:rPr>
            </w:pPr>
            <w:r w:rsidRPr="00FF73A6">
              <w:rPr>
                <w:i/>
                <w:iCs/>
                <w:color w:val="808080" w:themeColor="background1" w:themeShade="80"/>
                <w:sz w:val="14"/>
                <w:szCs w:val="14"/>
              </w:rPr>
              <w:t>Maximum of 500 characters.</w:t>
            </w:r>
          </w:p>
        </w:tc>
        <w:tc>
          <w:tcPr>
            <w:tcW w:w="5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1112ED" w14:textId="77777777" w:rsidR="00325825" w:rsidRPr="00FC7072" w:rsidRDefault="00325825" w:rsidP="00F4691F">
            <w:pPr>
              <w:pStyle w:val="Style2"/>
            </w:pPr>
          </w:p>
        </w:tc>
      </w:tr>
      <w:tr w:rsidR="00B974E1" w:rsidRPr="00146D78" w14:paraId="21748B24" w14:textId="77777777" w:rsidTr="00A01F6E"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B01DC7D" w14:textId="1950F55A" w:rsidR="00B974E1" w:rsidRPr="00146D78" w:rsidRDefault="00B974E1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Experimental details</w:t>
            </w:r>
          </w:p>
        </w:tc>
      </w:tr>
      <w:tr w:rsidR="00B974E1" w:rsidRPr="0065623C" w14:paraId="28C8E1B1" w14:textId="77777777" w:rsidTr="007E7834">
        <w:trPr>
          <w:trHeight w:val="289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0AB4DB" w14:textId="77777777" w:rsidR="00B974E1" w:rsidRPr="0065623C" w:rsidRDefault="00B974E1" w:rsidP="004271CD">
            <w:pPr>
              <w:rPr>
                <w:sz w:val="20"/>
                <w:szCs w:val="20"/>
              </w:rPr>
            </w:pPr>
          </w:p>
        </w:tc>
      </w:tr>
      <w:tr w:rsidR="00437791" w:rsidRPr="0065623C" w14:paraId="535D1CE7" w14:textId="77777777" w:rsidTr="007E7834">
        <w:trPr>
          <w:trHeight w:hRule="exact"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361A0A9" w14:textId="157DFC6D" w:rsidR="00437791" w:rsidRPr="0065623C" w:rsidRDefault="00E07DD1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rget</w:t>
            </w:r>
            <w:r w:rsidR="0011056B">
              <w:rPr>
                <w:b/>
                <w:bCs/>
                <w:sz w:val="20"/>
                <w:szCs w:val="20"/>
              </w:rPr>
              <w:t xml:space="preserve"> description (</w:t>
            </w:r>
            <w:r>
              <w:rPr>
                <w:b/>
                <w:bCs/>
                <w:sz w:val="20"/>
                <w:szCs w:val="20"/>
              </w:rPr>
              <w:t>composition of all layers for each proposed target</w:t>
            </w:r>
            <w:r w:rsidR="0011056B">
              <w:rPr>
                <w:b/>
                <w:bCs/>
                <w:sz w:val="20"/>
                <w:szCs w:val="20"/>
              </w:rPr>
              <w:t>)</w:t>
            </w:r>
            <w:r w:rsidR="00437791">
              <w:rPr>
                <w:b/>
                <w:bCs/>
                <w:sz w:val="20"/>
                <w:szCs w:val="20"/>
              </w:rPr>
              <w:br/>
            </w:r>
            <w:r w:rsidR="00437791" w:rsidRPr="00FD14FC">
              <w:rPr>
                <w:b/>
                <w:bCs/>
                <w:sz w:val="20"/>
                <w:szCs w:val="20"/>
              </w:rPr>
              <w:t>(if applicable)</w:t>
            </w:r>
          </w:p>
        </w:tc>
      </w:tr>
      <w:tr w:rsidR="001E4089" w:rsidRPr="0065623C" w14:paraId="0EC786C7" w14:textId="77777777" w:rsidTr="007E7834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CF2EEFE" w14:textId="77777777" w:rsidR="001E4089" w:rsidRDefault="001E4089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37791" w:rsidRPr="0065623C" w14:paraId="2A152BFE" w14:textId="77777777" w:rsidTr="007E7834">
        <w:trPr>
          <w:trHeight w:hRule="exact" w:val="1152"/>
        </w:trPr>
        <w:sdt>
          <w:sdtPr>
            <w:rPr>
              <w:rStyle w:val="Style1Char"/>
            </w:rPr>
            <w:id w:val="-658155332"/>
            <w:lock w:val="sdtLocked"/>
            <w:placeholder>
              <w:docPart w:val="FF7C5BE8BFA8443E8E0D9E2761E73E79"/>
            </w:placeholder>
            <w:showingPlcHdr/>
          </w:sdtPr>
          <w:sdtContent>
            <w:permStart w:id="2000896640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EDE8806" w14:textId="31844B8B" w:rsidR="00437791" w:rsidRDefault="00292212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     </w:t>
                </w:r>
              </w:p>
            </w:tc>
            <w:permEnd w:id="2000896640" w:displacedByCustomXml="next"/>
          </w:sdtContent>
        </w:sdt>
      </w:tr>
      <w:tr w:rsidR="00B974E1" w:rsidRPr="00FC7072" w14:paraId="5A75705F" w14:textId="77777777" w:rsidTr="007E7834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21994FC" w14:textId="77777777" w:rsidR="00B974E1" w:rsidRPr="00FC7072" w:rsidRDefault="00B974E1" w:rsidP="004271CD">
            <w:pPr>
              <w:rPr>
                <w:sz w:val="2"/>
                <w:szCs w:val="2"/>
              </w:rPr>
            </w:pPr>
          </w:p>
        </w:tc>
      </w:tr>
      <w:tr w:rsidR="00020274" w:rsidRPr="0065623C" w14:paraId="6060C8C4" w14:textId="77777777" w:rsidTr="007E7834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D75EE9" w14:textId="1D286C0D" w:rsidR="00020274" w:rsidRPr="00020274" w:rsidRDefault="0002027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cal beam parameters</w:t>
            </w:r>
          </w:p>
        </w:tc>
      </w:tr>
      <w:tr w:rsidR="00020274" w:rsidRPr="0065623C" w14:paraId="3751B4DA" w14:textId="77777777" w:rsidTr="007E7834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5C81170" w14:textId="77777777" w:rsidR="00020274" w:rsidRPr="00020274" w:rsidRDefault="00020274" w:rsidP="004271CD">
            <w:pPr>
              <w:rPr>
                <w:i/>
                <w:iCs/>
                <w:sz w:val="6"/>
                <w:szCs w:val="6"/>
              </w:rPr>
            </w:pPr>
          </w:p>
        </w:tc>
      </w:tr>
      <w:tr w:rsidR="00B57FE5" w:rsidRPr="0065623C" w14:paraId="0821EAA4" w14:textId="77777777" w:rsidTr="007E7834">
        <w:trPr>
          <w:trHeight w:hRule="exact" w:val="504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F2C14D3" w14:textId="4CB7E8F9" w:rsidR="00B57FE5" w:rsidRPr="007E2764" w:rsidRDefault="007E2764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lse energy</w:t>
            </w:r>
            <w:r w:rsidR="007F4BF9">
              <w:rPr>
                <w:sz w:val="20"/>
                <w:szCs w:val="20"/>
              </w:rPr>
              <w:t>:</w:t>
            </w:r>
          </w:p>
        </w:tc>
        <w:sdt>
          <w:sdtPr>
            <w:rPr>
              <w:rStyle w:val="Style1Char"/>
            </w:rPr>
            <w:id w:val="580638312"/>
            <w:lock w:val="sdtLocked"/>
            <w:placeholder>
              <w:docPart w:val="A69896737CFB4348AD83CBC77992E783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790400693" w:edGrp="everyone" w:displacedByCustomXml="prev"/>
            <w:tc>
              <w:tcPr>
                <w:tcW w:w="8673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9E1024C" w14:textId="4A3A87FA" w:rsidR="00B57FE5" w:rsidRPr="00694D5B" w:rsidRDefault="00ED26ED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1790400693" w:displacedByCustomXml="next"/>
          </w:sdtContent>
        </w:sdt>
      </w:tr>
      <w:tr w:rsidR="00B57FE5" w:rsidRPr="0065623C" w14:paraId="528711CF" w14:textId="77777777" w:rsidTr="007E7834">
        <w:trPr>
          <w:trHeight w:val="173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FFEB28E" w14:textId="77777777" w:rsidR="00B57FE5" w:rsidRDefault="00B57FE5" w:rsidP="00B57FE5">
            <w:pPr>
              <w:pStyle w:val="Style2"/>
            </w:pPr>
          </w:p>
        </w:tc>
        <w:tc>
          <w:tcPr>
            <w:tcW w:w="867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7AE3DD6" w14:textId="444C3DD4" w:rsidR="00B57FE5" w:rsidRPr="00B57FE5" w:rsidRDefault="00D900C0" w:rsidP="00B57FE5">
            <w:pPr>
              <w:pStyle w:val="Style2"/>
            </w:pPr>
            <w:r>
              <w:t>Limited to 10 J / ns of pulse duration. Prioritize multiple pulse energy needs.</w:t>
            </w:r>
          </w:p>
        </w:tc>
      </w:tr>
      <w:tr w:rsidR="009E4AB8" w:rsidRPr="0065623C" w14:paraId="47E8D22D" w14:textId="77777777" w:rsidTr="007E7834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5B0BA52" w14:textId="77777777" w:rsidR="009E4AB8" w:rsidRPr="009E4AB8" w:rsidRDefault="009E4AB8" w:rsidP="004271CD">
            <w:pPr>
              <w:rPr>
                <w:sz w:val="6"/>
                <w:szCs w:val="6"/>
              </w:rPr>
            </w:pPr>
          </w:p>
        </w:tc>
      </w:tr>
      <w:tr w:rsidR="00D72C83" w:rsidRPr="0065623C" w14:paraId="5280E1B6" w14:textId="77777777" w:rsidTr="007E7834">
        <w:trPr>
          <w:trHeight w:val="288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253875C" w14:textId="77777777" w:rsidR="00D72C83" w:rsidRPr="007F4BF9" w:rsidRDefault="00D72C83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lse shape:</w:t>
            </w:r>
          </w:p>
        </w:tc>
        <w:sdt>
          <w:sdtPr>
            <w:rPr>
              <w:rStyle w:val="Style1Char"/>
            </w:rPr>
            <w:id w:val="1785303354"/>
            <w:lock w:val="sdtLocked"/>
            <w:placeholder>
              <w:docPart w:val="0187F465314E47FE9B88D3D323AD6977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40927409" w:edGrp="everyone" w:displacedByCustomXml="prev"/>
            <w:tc>
              <w:tcPr>
                <w:tcW w:w="8673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60ED6A" w14:textId="616D0962" w:rsidR="00D72C83" w:rsidRPr="007F4BF9" w:rsidRDefault="00C876CF" w:rsidP="004271CD">
                <w:pPr>
                  <w:rPr>
                    <w:sz w:val="20"/>
                    <w:szCs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</w:t>
                </w:r>
                <w:r w:rsidR="002614A8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</w:t>
                </w:r>
                <w:r w:rsidR="002614A8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140927409" w:displacedByCustomXml="next"/>
          </w:sdtContent>
        </w:sdt>
      </w:tr>
      <w:tr w:rsidR="00D72C83" w:rsidRPr="0065623C" w14:paraId="52CDAD05" w14:textId="77777777" w:rsidTr="007E7834">
        <w:trPr>
          <w:trHeight w:val="176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0C1B3FF" w14:textId="2B9A1146" w:rsidR="00D72C83" w:rsidRPr="007864E9" w:rsidRDefault="00D72C83" w:rsidP="007864E9">
            <w:pPr>
              <w:pStyle w:val="Style2"/>
            </w:pPr>
          </w:p>
        </w:tc>
        <w:tc>
          <w:tcPr>
            <w:tcW w:w="867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BB3FBBF" w14:textId="67C66F0F" w:rsidR="00D72C83" w:rsidRDefault="00D900C0" w:rsidP="007864E9">
            <w:pPr>
              <w:pStyle w:val="Style2"/>
            </w:pPr>
            <w:r>
              <w:t>E.g., 10 ns flat top, 20 ns long with 10% gradient. Prioritize multiple pulse shape needs.</w:t>
            </w:r>
          </w:p>
        </w:tc>
      </w:tr>
      <w:tr w:rsidR="009E4AB8" w:rsidRPr="0065623C" w14:paraId="69CDEA68" w14:textId="77777777" w:rsidTr="007E7834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064E5B9" w14:textId="77777777" w:rsidR="009E4AB8" w:rsidRPr="009E4AB8" w:rsidRDefault="009E4AB8" w:rsidP="004271CD">
            <w:pPr>
              <w:rPr>
                <w:sz w:val="6"/>
                <w:szCs w:val="6"/>
              </w:rPr>
            </w:pPr>
          </w:p>
        </w:tc>
      </w:tr>
      <w:tr w:rsidR="00F15AF6" w:rsidRPr="0065623C" w14:paraId="6E138127" w14:textId="77777777" w:rsidTr="007E7834">
        <w:trPr>
          <w:trHeight w:val="288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94F5942" w14:textId="3FDD488D" w:rsidR="00F15AF6" w:rsidRPr="00D72C83" w:rsidRDefault="00F15AF6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lse shape sketch</w:t>
            </w:r>
            <w:r w:rsidR="003A3C98">
              <w:rPr>
                <w:sz w:val="20"/>
                <w:szCs w:val="20"/>
              </w:rPr>
              <w:t xml:space="preserve">: </w:t>
            </w:r>
            <w:r w:rsidR="003A3C98" w:rsidRPr="003A3C98">
              <w:rPr>
                <w:i/>
                <w:iCs/>
                <w:sz w:val="20"/>
                <w:szCs w:val="20"/>
              </w:rPr>
              <w:t>(optional)</w:t>
            </w:r>
          </w:p>
        </w:tc>
        <w:sdt>
          <w:sdtPr>
            <w:id w:val="-1015692780"/>
            <w:lock w:val="sdtLocked"/>
            <w:showingPlcHdr/>
            <w:picture/>
          </w:sdtPr>
          <w:sdtContent>
            <w:permStart w:id="803959443" w:edGrp="everyone" w:displacedByCustomXml="prev"/>
            <w:tc>
              <w:tcPr>
                <w:tcW w:w="396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7E8DF46" w14:textId="112B5561" w:rsidR="00F15AF6" w:rsidRPr="00D72C83" w:rsidRDefault="00C876CF" w:rsidP="004271CD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46771DA4" wp14:editId="4544628A">
                      <wp:extent cx="2389517" cy="1396899"/>
                      <wp:effectExtent l="0" t="0" r="0" b="0"/>
                      <wp:docPr id="1009567564" name="Picture 1009567564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868580700" name="Picture 1868580700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96055" cy="14591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803959443" w:displacedByCustomXml="next"/>
          </w:sdtContent>
        </w:sdt>
        <w:tc>
          <w:tcPr>
            <w:tcW w:w="4706" w:type="dxa"/>
            <w:tcBorders>
              <w:top w:val="nil"/>
              <w:left w:val="nil"/>
              <w:bottom w:val="nil"/>
              <w:right w:val="nil"/>
            </w:tcBorders>
          </w:tcPr>
          <w:p w14:paraId="772C0046" w14:textId="12D67C6E" w:rsidR="00F15AF6" w:rsidRPr="00D72C83" w:rsidRDefault="00F15AF6" w:rsidP="00F15AF6">
            <w:pPr>
              <w:pStyle w:val="Style2"/>
            </w:pPr>
          </w:p>
        </w:tc>
      </w:tr>
      <w:tr w:rsidR="00B57FE5" w:rsidRPr="0065623C" w14:paraId="1CCCE9F8" w14:textId="77777777" w:rsidTr="007E7834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1CAD151" w14:textId="77777777" w:rsidR="00B57FE5" w:rsidRPr="00F03268" w:rsidRDefault="00B57FE5" w:rsidP="004271CD">
            <w:pPr>
              <w:rPr>
                <w:b/>
                <w:bCs/>
                <w:sz w:val="6"/>
                <w:szCs w:val="6"/>
              </w:rPr>
            </w:pPr>
          </w:p>
        </w:tc>
      </w:tr>
      <w:tr w:rsidR="007F0164" w:rsidRPr="0065623C" w14:paraId="72BF5A06" w14:textId="77777777" w:rsidTr="007E7834">
        <w:trPr>
          <w:trHeight w:hRule="exact" w:val="24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2C98047" w14:textId="5F3D50FA" w:rsidR="007F0164" w:rsidRPr="00F03268" w:rsidRDefault="00F03268" w:rsidP="004271CD">
            <w:pPr>
              <w:rPr>
                <w:sz w:val="20"/>
                <w:szCs w:val="20"/>
              </w:rPr>
            </w:pPr>
            <w:r w:rsidRPr="00F03268">
              <w:rPr>
                <w:sz w:val="20"/>
                <w:szCs w:val="20"/>
              </w:rPr>
              <w:t>Laser spot size:</w:t>
            </w:r>
          </w:p>
        </w:tc>
        <w:permStart w:id="1396976824" w:edGrp="everyone"/>
        <w:tc>
          <w:tcPr>
            <w:tcW w:w="867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8D48F" w14:textId="1E224513" w:rsidR="007F0164" w:rsidRDefault="00000000" w:rsidP="004271CD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931457480"/>
                <w:lock w:val="sdtLocked"/>
                <w:placeholder>
                  <w:docPart w:val="23969CE09CE743378FAA6418B6866153"/>
                </w:placeholder>
                <w:dropDownList>
                  <w:listItem w:displayText="Select..." w:value="Select..."/>
                  <w:listItem w:displayText="150 um (flat top)" w:value="150 um (flat top)"/>
                  <w:listItem w:displayText="300 um (flat top)" w:value="300 um (flat top)"/>
                  <w:listItem w:displayText="600 um (flat top)" w:value="600 um (flat top)"/>
                </w:dropDownList>
              </w:sdtPr>
              <w:sdtContent>
                <w:r w:rsidR="006203C7" w:rsidRPr="00FC7072">
                  <w:rPr>
                    <w:rStyle w:val="Style1Char"/>
                  </w:rPr>
                  <w:t>Select...</w:t>
                </w:r>
              </w:sdtContent>
            </w:sdt>
            <w:permEnd w:id="1396976824"/>
          </w:p>
        </w:tc>
      </w:tr>
      <w:tr w:rsidR="00724D21" w:rsidRPr="0065623C" w14:paraId="7931BB60" w14:textId="77777777" w:rsidTr="007E7834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8EB6294" w14:textId="77777777" w:rsidR="00724D21" w:rsidRDefault="00724D21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01586F" w:rsidRPr="0065623C" w14:paraId="3E403AF5" w14:textId="77777777" w:rsidTr="007E7834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4A021DE" w14:textId="1CB7822C" w:rsidR="0001586F" w:rsidRPr="00724D21" w:rsidRDefault="00724D21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VISAR parameters</w:t>
            </w:r>
          </w:p>
        </w:tc>
      </w:tr>
      <w:tr w:rsidR="00724D21" w:rsidRPr="0065623C" w14:paraId="4DFC8B24" w14:textId="77777777" w:rsidTr="007E7834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6208E8" w14:textId="77777777" w:rsidR="00724D21" w:rsidRPr="007E7834" w:rsidRDefault="00724D21" w:rsidP="004271CD">
            <w:pPr>
              <w:rPr>
                <w:b/>
                <w:bCs/>
                <w:sz w:val="6"/>
                <w:szCs w:val="6"/>
              </w:rPr>
            </w:pPr>
          </w:p>
        </w:tc>
      </w:tr>
      <w:tr w:rsidR="000C640C" w:rsidRPr="0065623C" w14:paraId="04E07487" w14:textId="77777777" w:rsidTr="007E7834">
        <w:trPr>
          <w:trHeight w:val="288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A2DB3F9" w14:textId="77777777" w:rsidR="000C640C" w:rsidRPr="00724D21" w:rsidRDefault="000C640C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talon thicknesses: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65E46E0" w14:textId="41DB9E92" w:rsidR="000C640C" w:rsidRPr="00724D21" w:rsidRDefault="000C640C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SAR 1 =</w:t>
            </w:r>
          </w:p>
        </w:tc>
        <w:sdt>
          <w:sdtPr>
            <w:rPr>
              <w:rStyle w:val="Style1Char"/>
            </w:rPr>
            <w:id w:val="1151636070"/>
            <w:lock w:val="sdtLocked"/>
            <w:placeholder>
              <w:docPart w:val="D710AA1D184642BEBDADA9D7CE09E1A0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841976308" w:edGrp="everyone" w:displacedByCustomXml="prev"/>
            <w:tc>
              <w:tcPr>
                <w:tcW w:w="7398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51D18A" w14:textId="5D279D5D" w:rsidR="000C640C" w:rsidRPr="00724D21" w:rsidRDefault="00055808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</w:t>
                </w:r>
                <w:r w:rsidR="007E7834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1841976308" w:displacedByCustomXml="next"/>
          </w:sdtContent>
        </w:sdt>
      </w:tr>
      <w:tr w:rsidR="000C640C" w:rsidRPr="0065623C" w14:paraId="463DBA8E" w14:textId="77777777" w:rsidTr="007E7834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7258A77" w14:textId="77777777" w:rsidR="000C640C" w:rsidRPr="00055808" w:rsidRDefault="000C640C" w:rsidP="004271CD">
            <w:pPr>
              <w:rPr>
                <w:sz w:val="6"/>
                <w:szCs w:val="6"/>
              </w:rPr>
            </w:pPr>
          </w:p>
        </w:tc>
      </w:tr>
      <w:tr w:rsidR="000C640C" w:rsidRPr="0065623C" w14:paraId="0B78CC17" w14:textId="77777777" w:rsidTr="007E7834">
        <w:trPr>
          <w:trHeight w:val="288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490A686" w14:textId="77777777" w:rsidR="000C640C" w:rsidRDefault="000C640C" w:rsidP="004271CD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C510F30" w14:textId="07E6A900" w:rsidR="000C640C" w:rsidRDefault="000C640C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SAR 2 = </w:t>
            </w:r>
          </w:p>
        </w:tc>
        <w:sdt>
          <w:sdtPr>
            <w:rPr>
              <w:rStyle w:val="Style1Char"/>
            </w:rPr>
            <w:id w:val="-103431063"/>
            <w:lock w:val="sdtLocked"/>
            <w:placeholder>
              <w:docPart w:val="4F8E3ACFC8EC4EC996279592684EEDD3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471412472" w:edGrp="everyone" w:displacedByCustomXml="prev"/>
            <w:tc>
              <w:tcPr>
                <w:tcW w:w="7398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47EB1D4" w14:textId="279B3C45" w:rsidR="000C640C" w:rsidRDefault="007E7834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471412472" w:displacedByCustomXml="next"/>
          </w:sdtContent>
        </w:sdt>
      </w:tr>
      <w:tr w:rsidR="0033710B" w:rsidRPr="0065623C" w14:paraId="7613859F" w14:textId="77777777" w:rsidTr="007E7834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8830996" w14:textId="77777777" w:rsidR="0033710B" w:rsidRPr="00055808" w:rsidRDefault="0033710B" w:rsidP="004271CD">
            <w:pPr>
              <w:rPr>
                <w:b/>
                <w:bCs/>
                <w:sz w:val="6"/>
                <w:szCs w:val="6"/>
              </w:rPr>
            </w:pPr>
          </w:p>
        </w:tc>
      </w:tr>
      <w:tr w:rsidR="0033710B" w:rsidRPr="0065623C" w14:paraId="7EFAC3FB" w14:textId="77777777" w:rsidTr="007E7834">
        <w:trPr>
          <w:trHeight w:val="176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5C6739E" w14:textId="77777777" w:rsidR="0033710B" w:rsidRDefault="0033710B" w:rsidP="004271C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7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9EB326F" w14:textId="4B278688" w:rsidR="0033710B" w:rsidRPr="0033710B" w:rsidRDefault="0033710B" w:rsidP="00055808">
            <w:pPr>
              <w:pStyle w:val="Style2"/>
            </w:pPr>
            <w:r>
              <w:t xml:space="preserve">See VISAR etalons inventory </w:t>
            </w:r>
            <w:hyperlink r:id="rId11" w:history="1">
              <w:r w:rsidRPr="00055808">
                <w:rPr>
                  <w:rStyle w:val="Hyperlink"/>
                  <w:color w:val="C00000"/>
                </w:rPr>
                <w:t>here</w:t>
              </w:r>
            </w:hyperlink>
            <w:r w:rsidR="00055808">
              <w:t>.</w:t>
            </w:r>
          </w:p>
        </w:tc>
      </w:tr>
      <w:tr w:rsidR="007F0164" w:rsidRPr="0065623C" w14:paraId="558C1101" w14:textId="77777777" w:rsidTr="007E7834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0D47E5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D1D14" w:rsidRPr="0065623C" w14:paraId="14954F12" w14:textId="77777777" w:rsidTr="007E7834">
        <w:trPr>
          <w:trHeight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D6FC997" w14:textId="1807EA3F" w:rsidR="00AD1D14" w:rsidRDefault="00AD1D1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quired </w:t>
            </w:r>
            <w:r w:rsidR="003B703C">
              <w:rPr>
                <w:b/>
                <w:bCs/>
                <w:sz w:val="20"/>
                <w:szCs w:val="20"/>
              </w:rPr>
              <w:t>number</w:t>
            </w:r>
            <w:r>
              <w:rPr>
                <w:b/>
                <w:bCs/>
                <w:sz w:val="20"/>
                <w:szCs w:val="20"/>
              </w:rPr>
              <w:t xml:space="preserve"> of </w:t>
            </w:r>
            <w:r w:rsidR="000246DC">
              <w:rPr>
                <w:b/>
                <w:bCs/>
                <w:sz w:val="20"/>
                <w:szCs w:val="20"/>
              </w:rPr>
              <w:t>shots</w:t>
            </w:r>
          </w:p>
        </w:tc>
      </w:tr>
      <w:tr w:rsidR="006203C7" w:rsidRPr="0065623C" w14:paraId="1FAA41FE" w14:textId="77777777" w:rsidTr="007E7834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D62DDC" w14:textId="77777777" w:rsidR="006203C7" w:rsidRDefault="006203C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D1D14" w:rsidRPr="0065623C" w14:paraId="3FD36C56" w14:textId="77777777" w:rsidTr="007E7834">
        <w:trPr>
          <w:trHeight w:hRule="exact" w:val="504"/>
        </w:trPr>
        <w:sdt>
          <w:sdtPr>
            <w:rPr>
              <w:rStyle w:val="Style1Char"/>
            </w:rPr>
            <w:id w:val="231125787"/>
            <w:lock w:val="sdtLocked"/>
            <w:placeholder>
              <w:docPart w:val="0C64422C6E474E078FB53F3112CBA5FB"/>
            </w:placeholder>
            <w:showingPlcHdr/>
          </w:sdtPr>
          <w:sdtContent>
            <w:permStart w:id="449985543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86D2FE6" w14:textId="0DB4785E" w:rsidR="00AD1D14" w:rsidRDefault="006118EA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              </w:t>
                </w:r>
                <w:r w:rsidR="003E3FF0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</w:t>
                </w:r>
                <w:r w:rsidR="003E3FF0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</w:t>
                </w:r>
              </w:p>
            </w:tc>
            <w:permEnd w:id="449985543" w:displacedByCustomXml="next"/>
          </w:sdtContent>
        </w:sdt>
      </w:tr>
      <w:tr w:rsidR="00AD1D14" w:rsidRPr="0065623C" w14:paraId="01D94A75" w14:textId="77777777" w:rsidTr="007E7834">
        <w:trPr>
          <w:trHeight w:val="173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B114D90" w14:textId="16FA50A0" w:rsidR="00AD1D14" w:rsidRDefault="0001586F" w:rsidP="00AD1D14">
            <w:pPr>
              <w:pStyle w:val="Style2"/>
            </w:pPr>
            <w:r>
              <w:t>Typical maximum 30 shots.</w:t>
            </w:r>
          </w:p>
        </w:tc>
      </w:tr>
      <w:tr w:rsidR="00AD1D14" w:rsidRPr="0065623C" w14:paraId="1689CF62" w14:textId="77777777" w:rsidTr="007E7834">
        <w:trPr>
          <w:trHeight w:val="289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0694DE" w14:textId="77777777" w:rsidR="00AD1D14" w:rsidRDefault="00AD1D1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18BA85" w14:textId="77777777" w:rsidTr="007E7834">
        <w:trPr>
          <w:trHeight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599A341" w14:textId="2CE563E5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6203C7" w:rsidRPr="0065623C" w14:paraId="470A8844" w14:textId="77777777" w:rsidTr="007E7834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3C35117" w14:textId="77777777" w:rsidR="006203C7" w:rsidRDefault="006203C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B3911" w:rsidRPr="0065623C" w14:paraId="73DD6BAB" w14:textId="77777777" w:rsidTr="007E7834">
        <w:trPr>
          <w:trHeight w:hRule="exact" w:val="1152"/>
        </w:trPr>
        <w:sdt>
          <w:sdtPr>
            <w:rPr>
              <w:rStyle w:val="Style1Char"/>
            </w:rPr>
            <w:id w:val="1512647190"/>
            <w:lock w:val="sdtLocked"/>
            <w:placeholder>
              <w:docPart w:val="F64D668195534DF4BAF9D499D7B31CAB"/>
            </w:placeholder>
            <w:showingPlcHdr/>
          </w:sdtPr>
          <w:sdtContent>
            <w:permStart w:id="691302728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5E88258" w14:textId="7B2BD121" w:rsidR="001B3911" w:rsidRPr="001B3911" w:rsidRDefault="002D6AEF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  </w:t>
                </w:r>
                <w:r w:rsidR="009967CC">
                  <w:rPr>
                    <w:rStyle w:val="Style1Char"/>
                  </w:rPr>
                  <w:t xml:space="preserve">    </w:t>
                </w:r>
              </w:p>
            </w:tc>
            <w:permEnd w:id="691302728" w:displacedByCustomXml="next"/>
          </w:sdtContent>
        </w:sdt>
      </w:tr>
      <w:tr w:rsidR="00BC75CD" w:rsidRPr="0065623C" w14:paraId="6073A439" w14:textId="77777777" w:rsidTr="007E7834">
        <w:trPr>
          <w:trHeight w:hRule="exact" w:val="176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2DFDEF" w14:textId="2FCCD34B" w:rsidR="00BC75CD" w:rsidRPr="006F5F4D" w:rsidRDefault="006F5F4D" w:rsidP="006F5F4D">
            <w:pPr>
              <w:pStyle w:val="Style2"/>
              <w:rPr>
                <w:rStyle w:val="Style1Char"/>
                <w:sz w:val="14"/>
                <w:szCs w:val="14"/>
              </w:rPr>
            </w:pPr>
            <w:r w:rsidRPr="006F5F4D">
              <w:rPr>
                <w:rStyle w:val="Style1Char"/>
                <w:sz w:val="14"/>
                <w:szCs w:val="14"/>
              </w:rPr>
              <w:t>E.g., any timing requirement beyond 100 ns delays, any unusual etalon thickness needs.</w:t>
            </w:r>
          </w:p>
        </w:tc>
      </w:tr>
    </w:tbl>
    <w:p w14:paraId="57E7C0A3" w14:textId="0940394B" w:rsidR="00AC439E" w:rsidRDefault="00AC439E">
      <w:pPr>
        <w:rPr>
          <w:sz w:val="20"/>
          <w:szCs w:val="20"/>
        </w:rPr>
      </w:pPr>
    </w:p>
    <w:p w14:paraId="5A339DF9" w14:textId="5CC3A196" w:rsidR="00B56580" w:rsidRPr="0065623C" w:rsidRDefault="00B56580">
      <w:pPr>
        <w:rPr>
          <w:sz w:val="20"/>
          <w:szCs w:val="20"/>
        </w:rPr>
      </w:pPr>
    </w:p>
    <w:sectPr w:rsidR="00B56580" w:rsidRPr="0065623C" w:rsidSect="00295FA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720" w:left="720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289B6" w14:textId="77777777" w:rsidR="00B6306C" w:rsidRDefault="00B6306C" w:rsidP="00027DF7">
      <w:pPr>
        <w:spacing w:after="0" w:line="240" w:lineRule="auto"/>
      </w:pPr>
      <w:r>
        <w:separator/>
      </w:r>
    </w:p>
  </w:endnote>
  <w:endnote w:type="continuationSeparator" w:id="0">
    <w:p w14:paraId="05F58239" w14:textId="77777777" w:rsidR="00B6306C" w:rsidRDefault="00B6306C" w:rsidP="00027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58A20EFF" w14:textId="77777777" w:rsidTr="004271CD">
      <w:tc>
        <w:tcPr>
          <w:tcW w:w="5130" w:type="dxa"/>
        </w:tcPr>
        <w:p w14:paraId="76F6D9E4" w14:textId="242F0A5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1755621279"/>
              <w:lock w:val="sdtLocked"/>
              <w:placeholder>
                <w:docPart w:val="F6D3B9AB69924523B11E3F81B29524B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217751095" w:edGrp="everyone"/>
              <w:r w:rsidR="00485C4F" w:rsidRPr="00485C4F">
                <w:t xml:space="preserve">                                                              </w:t>
              </w:r>
              <w:permEnd w:id="1217751095"/>
            </w:sdtContent>
          </w:sdt>
        </w:p>
      </w:tc>
      <w:tc>
        <w:tcPr>
          <w:tcW w:w="4495" w:type="dxa"/>
        </w:tcPr>
        <w:p w14:paraId="7712044C" w14:textId="668C22B8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232157477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BF7854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232157477"/>
        </w:p>
      </w:tc>
      <w:tc>
        <w:tcPr>
          <w:tcW w:w="1165" w:type="dxa"/>
        </w:tcPr>
        <w:p w14:paraId="093BDD36" w14:textId="257AC42E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2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121E83E6" w14:textId="77777777" w:rsidR="000147FE" w:rsidRDefault="000147F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3EC5AF83" w14:textId="77777777" w:rsidTr="004271CD">
      <w:tc>
        <w:tcPr>
          <w:tcW w:w="5130" w:type="dxa"/>
        </w:tcPr>
        <w:p w14:paraId="080201F7" w14:textId="2EE5D4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1939199519"/>
              <w:lock w:val="sdtLocked"/>
              <w:placeholder>
                <w:docPart w:val="DD1563B54AF44D848AACDFCAED90464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393575983" w:edGrp="everyone"/>
              <w:r w:rsidR="00485C4F" w:rsidRPr="00485C4F">
                <w:t xml:space="preserve">                                                              </w:t>
              </w:r>
              <w:permEnd w:id="393575983"/>
            </w:sdtContent>
          </w:sdt>
        </w:p>
      </w:tc>
      <w:tc>
        <w:tcPr>
          <w:tcW w:w="4495" w:type="dxa"/>
        </w:tcPr>
        <w:p w14:paraId="50122344" w14:textId="329A0A83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560567913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BF7854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560567913"/>
        </w:p>
      </w:tc>
      <w:tc>
        <w:tcPr>
          <w:tcW w:w="1165" w:type="dxa"/>
        </w:tcPr>
        <w:p w14:paraId="62DFCCEE" w14:textId="4E914DD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3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4592EAD7" w14:textId="77777777" w:rsidR="00027DF7" w:rsidRDefault="00027D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295FA1" w14:paraId="23734F92" w14:textId="77777777" w:rsidTr="00295FA1">
      <w:tc>
        <w:tcPr>
          <w:tcW w:w="5130" w:type="dxa"/>
        </w:tcPr>
        <w:p w14:paraId="637142BC" w14:textId="5D93194C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308177854"/>
              <w:lock w:val="sdtLocked"/>
              <w:placeholder>
                <w:docPart w:val="597EE3BE668649C28121E281DAAEB3A0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498113496" w:edGrp="everyone"/>
              <w:r w:rsidR="00485C4F" w:rsidRPr="00485C4F">
                <w:t xml:space="preserve">                                                              </w:t>
              </w:r>
              <w:permEnd w:id="1498113496"/>
            </w:sdtContent>
          </w:sdt>
        </w:p>
      </w:tc>
      <w:tc>
        <w:tcPr>
          <w:tcW w:w="4495" w:type="dxa"/>
        </w:tcPr>
        <w:p w14:paraId="0B1A174B" w14:textId="6179AA71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585393075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BF7854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585393075"/>
        </w:p>
      </w:tc>
      <w:tc>
        <w:tcPr>
          <w:tcW w:w="1165" w:type="dxa"/>
        </w:tcPr>
        <w:p w14:paraId="02FC486E" w14:textId="5C7D7EC9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age 1 of 3</w:t>
          </w:r>
        </w:p>
      </w:tc>
    </w:tr>
  </w:tbl>
  <w:p w14:paraId="6035661F" w14:textId="0E524AFA" w:rsidR="001A7E54" w:rsidRPr="00F02C30" w:rsidRDefault="001A7E54" w:rsidP="008E0FEA">
    <w:pPr>
      <w:pStyle w:val="Footer"/>
      <w:rPr>
        <w:rFonts w:cs="Helvetica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05151" w14:textId="77777777" w:rsidR="00B6306C" w:rsidRDefault="00B6306C" w:rsidP="00027DF7">
      <w:pPr>
        <w:spacing w:after="0" w:line="240" w:lineRule="auto"/>
      </w:pPr>
      <w:r>
        <w:separator/>
      </w:r>
    </w:p>
  </w:footnote>
  <w:footnote w:type="continuationSeparator" w:id="0">
    <w:p w14:paraId="39440917" w14:textId="77777777" w:rsidR="00B6306C" w:rsidRDefault="00B6306C" w:rsidP="00027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F147" w14:textId="77777777" w:rsidR="000147FE" w:rsidRDefault="000147F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35C1" w14:textId="77777777" w:rsidR="000147FE" w:rsidRDefault="000147FE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11D4" w14:textId="77777777" w:rsidR="000147FE" w:rsidRDefault="000147FE">
    <w:pPr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cJmwJFGwmiA3I1njLiiZ5dhagNaaTDZGszBa7q4iEE4GwRdJYg/1Y3zRpUNHpCN+5HAoWFL9In4fS1YgEDdtYw==" w:salt="T3QzXSGu6GmLTj/czJOeGQ==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WyNLa0tDQwMjNV0lEKTi0uzszPAykwNKwFAP/F01YtAAAA"/>
  </w:docVars>
  <w:rsids>
    <w:rsidRoot w:val="00191EA0"/>
    <w:rsid w:val="000074C9"/>
    <w:rsid w:val="00012F7C"/>
    <w:rsid w:val="00013F70"/>
    <w:rsid w:val="000147FE"/>
    <w:rsid w:val="0001586F"/>
    <w:rsid w:val="000167C1"/>
    <w:rsid w:val="00020274"/>
    <w:rsid w:val="000246DC"/>
    <w:rsid w:val="00026B68"/>
    <w:rsid w:val="00027DF7"/>
    <w:rsid w:val="000348CC"/>
    <w:rsid w:val="00035B02"/>
    <w:rsid w:val="00036238"/>
    <w:rsid w:val="00055808"/>
    <w:rsid w:val="00072A54"/>
    <w:rsid w:val="00076584"/>
    <w:rsid w:val="00081F3D"/>
    <w:rsid w:val="00097875"/>
    <w:rsid w:val="000A702C"/>
    <w:rsid w:val="000C640C"/>
    <w:rsid w:val="000C6849"/>
    <w:rsid w:val="000D46D4"/>
    <w:rsid w:val="000F19E6"/>
    <w:rsid w:val="000F772B"/>
    <w:rsid w:val="001009FA"/>
    <w:rsid w:val="00100E17"/>
    <w:rsid w:val="001070CD"/>
    <w:rsid w:val="0011056B"/>
    <w:rsid w:val="001325E4"/>
    <w:rsid w:val="00144B62"/>
    <w:rsid w:val="00146D78"/>
    <w:rsid w:val="00155B54"/>
    <w:rsid w:val="00160E39"/>
    <w:rsid w:val="001759F1"/>
    <w:rsid w:val="00191EA0"/>
    <w:rsid w:val="00194DA2"/>
    <w:rsid w:val="0019601F"/>
    <w:rsid w:val="001966FF"/>
    <w:rsid w:val="001A25A6"/>
    <w:rsid w:val="001A7E54"/>
    <w:rsid w:val="001B3911"/>
    <w:rsid w:val="001D1878"/>
    <w:rsid w:val="001D6C35"/>
    <w:rsid w:val="001E4089"/>
    <w:rsid w:val="001F5523"/>
    <w:rsid w:val="00207D40"/>
    <w:rsid w:val="002228F7"/>
    <w:rsid w:val="00222F12"/>
    <w:rsid w:val="00252844"/>
    <w:rsid w:val="002614A8"/>
    <w:rsid w:val="002710BE"/>
    <w:rsid w:val="00273FFB"/>
    <w:rsid w:val="00291F9B"/>
    <w:rsid w:val="00292212"/>
    <w:rsid w:val="00294E22"/>
    <w:rsid w:val="00295FA1"/>
    <w:rsid w:val="002A2D56"/>
    <w:rsid w:val="002A72CA"/>
    <w:rsid w:val="002A79B9"/>
    <w:rsid w:val="002C4F40"/>
    <w:rsid w:val="002C6A2F"/>
    <w:rsid w:val="002C7928"/>
    <w:rsid w:val="002D6AEF"/>
    <w:rsid w:val="002D773A"/>
    <w:rsid w:val="002E44D2"/>
    <w:rsid w:val="002E474D"/>
    <w:rsid w:val="00302285"/>
    <w:rsid w:val="003136F9"/>
    <w:rsid w:val="00325825"/>
    <w:rsid w:val="00330CE6"/>
    <w:rsid w:val="0033710B"/>
    <w:rsid w:val="00343D4D"/>
    <w:rsid w:val="003512E4"/>
    <w:rsid w:val="00361057"/>
    <w:rsid w:val="003704B7"/>
    <w:rsid w:val="00383334"/>
    <w:rsid w:val="0038466D"/>
    <w:rsid w:val="003854E1"/>
    <w:rsid w:val="00390CE0"/>
    <w:rsid w:val="00392EB8"/>
    <w:rsid w:val="003951F3"/>
    <w:rsid w:val="003A3C98"/>
    <w:rsid w:val="003A59A9"/>
    <w:rsid w:val="003B609D"/>
    <w:rsid w:val="003B69F5"/>
    <w:rsid w:val="003B703C"/>
    <w:rsid w:val="003B7EA5"/>
    <w:rsid w:val="003C4A96"/>
    <w:rsid w:val="003D0287"/>
    <w:rsid w:val="003D7E29"/>
    <w:rsid w:val="003E2182"/>
    <w:rsid w:val="003E3FF0"/>
    <w:rsid w:val="003F74FE"/>
    <w:rsid w:val="003F7B2B"/>
    <w:rsid w:val="00410E34"/>
    <w:rsid w:val="004179CF"/>
    <w:rsid w:val="00437791"/>
    <w:rsid w:val="004644CD"/>
    <w:rsid w:val="004712F4"/>
    <w:rsid w:val="00483D1C"/>
    <w:rsid w:val="00485C4F"/>
    <w:rsid w:val="0049028F"/>
    <w:rsid w:val="00492D94"/>
    <w:rsid w:val="004C15E2"/>
    <w:rsid w:val="004C4E9E"/>
    <w:rsid w:val="004D4142"/>
    <w:rsid w:val="004D5B05"/>
    <w:rsid w:val="004E2B2A"/>
    <w:rsid w:val="004E3618"/>
    <w:rsid w:val="004E5509"/>
    <w:rsid w:val="004F116B"/>
    <w:rsid w:val="00504D91"/>
    <w:rsid w:val="0051134C"/>
    <w:rsid w:val="005115B0"/>
    <w:rsid w:val="005310DA"/>
    <w:rsid w:val="00533269"/>
    <w:rsid w:val="00537540"/>
    <w:rsid w:val="00556CA8"/>
    <w:rsid w:val="00556D88"/>
    <w:rsid w:val="005620BB"/>
    <w:rsid w:val="00563068"/>
    <w:rsid w:val="00573D9F"/>
    <w:rsid w:val="0058274B"/>
    <w:rsid w:val="00585CC6"/>
    <w:rsid w:val="005A0313"/>
    <w:rsid w:val="005A646B"/>
    <w:rsid w:val="005A6A94"/>
    <w:rsid w:val="005B4382"/>
    <w:rsid w:val="005B48BB"/>
    <w:rsid w:val="005C1841"/>
    <w:rsid w:val="005C5592"/>
    <w:rsid w:val="005D2B3F"/>
    <w:rsid w:val="005D2F15"/>
    <w:rsid w:val="005E0265"/>
    <w:rsid w:val="005F0B26"/>
    <w:rsid w:val="006023F8"/>
    <w:rsid w:val="006053C2"/>
    <w:rsid w:val="006118EA"/>
    <w:rsid w:val="006203C7"/>
    <w:rsid w:val="00621FD3"/>
    <w:rsid w:val="00623CF0"/>
    <w:rsid w:val="00630F3B"/>
    <w:rsid w:val="006333CE"/>
    <w:rsid w:val="00636BBE"/>
    <w:rsid w:val="006444FB"/>
    <w:rsid w:val="00651319"/>
    <w:rsid w:val="0065221B"/>
    <w:rsid w:val="006529E3"/>
    <w:rsid w:val="00652A56"/>
    <w:rsid w:val="0065623C"/>
    <w:rsid w:val="00671AFB"/>
    <w:rsid w:val="00675E2F"/>
    <w:rsid w:val="00676594"/>
    <w:rsid w:val="00677EEE"/>
    <w:rsid w:val="00683679"/>
    <w:rsid w:val="00683A8C"/>
    <w:rsid w:val="00683BE4"/>
    <w:rsid w:val="006867D5"/>
    <w:rsid w:val="00694D5B"/>
    <w:rsid w:val="006A7072"/>
    <w:rsid w:val="006A7CC6"/>
    <w:rsid w:val="006D4D0B"/>
    <w:rsid w:val="006D694B"/>
    <w:rsid w:val="006E5431"/>
    <w:rsid w:val="006E5E78"/>
    <w:rsid w:val="006F0C3F"/>
    <w:rsid w:val="006F3F40"/>
    <w:rsid w:val="006F5F4D"/>
    <w:rsid w:val="00703468"/>
    <w:rsid w:val="00712BD3"/>
    <w:rsid w:val="00712C0E"/>
    <w:rsid w:val="00720523"/>
    <w:rsid w:val="00724D21"/>
    <w:rsid w:val="007324F5"/>
    <w:rsid w:val="00736392"/>
    <w:rsid w:val="007536F6"/>
    <w:rsid w:val="00770E42"/>
    <w:rsid w:val="007864E9"/>
    <w:rsid w:val="00793184"/>
    <w:rsid w:val="00797571"/>
    <w:rsid w:val="007C0968"/>
    <w:rsid w:val="007C1D68"/>
    <w:rsid w:val="007C2AE0"/>
    <w:rsid w:val="007C76CB"/>
    <w:rsid w:val="007E14B4"/>
    <w:rsid w:val="007E274B"/>
    <w:rsid w:val="007E2764"/>
    <w:rsid w:val="007E524B"/>
    <w:rsid w:val="007E7834"/>
    <w:rsid w:val="007F0164"/>
    <w:rsid w:val="007F4BF9"/>
    <w:rsid w:val="008001C0"/>
    <w:rsid w:val="008063FA"/>
    <w:rsid w:val="00827754"/>
    <w:rsid w:val="00832879"/>
    <w:rsid w:val="00841F9E"/>
    <w:rsid w:val="00851C5D"/>
    <w:rsid w:val="00875E12"/>
    <w:rsid w:val="0089742A"/>
    <w:rsid w:val="008B3755"/>
    <w:rsid w:val="008B4499"/>
    <w:rsid w:val="008D54D6"/>
    <w:rsid w:val="008D7BE5"/>
    <w:rsid w:val="008E0FEA"/>
    <w:rsid w:val="008E4073"/>
    <w:rsid w:val="008E5A9A"/>
    <w:rsid w:val="008E60BD"/>
    <w:rsid w:val="008E6ECE"/>
    <w:rsid w:val="009023F8"/>
    <w:rsid w:val="0090453F"/>
    <w:rsid w:val="00906EE8"/>
    <w:rsid w:val="00907392"/>
    <w:rsid w:val="0091180F"/>
    <w:rsid w:val="00912AD7"/>
    <w:rsid w:val="00935C0F"/>
    <w:rsid w:val="00937301"/>
    <w:rsid w:val="00942C3F"/>
    <w:rsid w:val="00947243"/>
    <w:rsid w:val="00957909"/>
    <w:rsid w:val="00965665"/>
    <w:rsid w:val="00967962"/>
    <w:rsid w:val="009738EA"/>
    <w:rsid w:val="00986FD8"/>
    <w:rsid w:val="009950A1"/>
    <w:rsid w:val="009967CC"/>
    <w:rsid w:val="009A1E81"/>
    <w:rsid w:val="009A2D46"/>
    <w:rsid w:val="009A3137"/>
    <w:rsid w:val="009A4CC9"/>
    <w:rsid w:val="009C51C4"/>
    <w:rsid w:val="009D2FA8"/>
    <w:rsid w:val="009E4AB8"/>
    <w:rsid w:val="009F213E"/>
    <w:rsid w:val="00A01F6E"/>
    <w:rsid w:val="00A06A9F"/>
    <w:rsid w:val="00A14541"/>
    <w:rsid w:val="00A15338"/>
    <w:rsid w:val="00A170CB"/>
    <w:rsid w:val="00A36900"/>
    <w:rsid w:val="00A41620"/>
    <w:rsid w:val="00A51970"/>
    <w:rsid w:val="00A54BB7"/>
    <w:rsid w:val="00A55DA0"/>
    <w:rsid w:val="00A632BE"/>
    <w:rsid w:val="00A64D18"/>
    <w:rsid w:val="00A70906"/>
    <w:rsid w:val="00A845DB"/>
    <w:rsid w:val="00A862B5"/>
    <w:rsid w:val="00AC439E"/>
    <w:rsid w:val="00AC737E"/>
    <w:rsid w:val="00AD1D14"/>
    <w:rsid w:val="00AD5003"/>
    <w:rsid w:val="00AD763E"/>
    <w:rsid w:val="00AE1A9E"/>
    <w:rsid w:val="00AE2B78"/>
    <w:rsid w:val="00B04B97"/>
    <w:rsid w:val="00B051BB"/>
    <w:rsid w:val="00B11EB1"/>
    <w:rsid w:val="00B12B3D"/>
    <w:rsid w:val="00B1320C"/>
    <w:rsid w:val="00B2448D"/>
    <w:rsid w:val="00B37D42"/>
    <w:rsid w:val="00B42E58"/>
    <w:rsid w:val="00B56580"/>
    <w:rsid w:val="00B57FE5"/>
    <w:rsid w:val="00B6306C"/>
    <w:rsid w:val="00B8677F"/>
    <w:rsid w:val="00B974E1"/>
    <w:rsid w:val="00BA0D1A"/>
    <w:rsid w:val="00BB7CC6"/>
    <w:rsid w:val="00BC4511"/>
    <w:rsid w:val="00BC75CD"/>
    <w:rsid w:val="00BE1FDC"/>
    <w:rsid w:val="00BE3BB0"/>
    <w:rsid w:val="00BF4989"/>
    <w:rsid w:val="00BF4F1D"/>
    <w:rsid w:val="00BF7854"/>
    <w:rsid w:val="00C0254A"/>
    <w:rsid w:val="00C02AB7"/>
    <w:rsid w:val="00C0340C"/>
    <w:rsid w:val="00C04E69"/>
    <w:rsid w:val="00C17E78"/>
    <w:rsid w:val="00C202E3"/>
    <w:rsid w:val="00C20307"/>
    <w:rsid w:val="00C6022C"/>
    <w:rsid w:val="00C63EED"/>
    <w:rsid w:val="00C67D87"/>
    <w:rsid w:val="00C876CF"/>
    <w:rsid w:val="00C903EE"/>
    <w:rsid w:val="00C9248F"/>
    <w:rsid w:val="00C92D6F"/>
    <w:rsid w:val="00C93EF2"/>
    <w:rsid w:val="00CA317B"/>
    <w:rsid w:val="00CC3B5A"/>
    <w:rsid w:val="00CC7EDC"/>
    <w:rsid w:val="00CD06E0"/>
    <w:rsid w:val="00CD1D84"/>
    <w:rsid w:val="00D02BA4"/>
    <w:rsid w:val="00D212EB"/>
    <w:rsid w:val="00D27517"/>
    <w:rsid w:val="00D650C3"/>
    <w:rsid w:val="00D714EC"/>
    <w:rsid w:val="00D72C83"/>
    <w:rsid w:val="00D77C7B"/>
    <w:rsid w:val="00D82DF5"/>
    <w:rsid w:val="00D900C0"/>
    <w:rsid w:val="00D91F8A"/>
    <w:rsid w:val="00D972FC"/>
    <w:rsid w:val="00DA46CE"/>
    <w:rsid w:val="00DA5291"/>
    <w:rsid w:val="00DA7BC1"/>
    <w:rsid w:val="00DB186F"/>
    <w:rsid w:val="00DC43F2"/>
    <w:rsid w:val="00DD1872"/>
    <w:rsid w:val="00DD6411"/>
    <w:rsid w:val="00DF2917"/>
    <w:rsid w:val="00E03B0A"/>
    <w:rsid w:val="00E07DD1"/>
    <w:rsid w:val="00E175BF"/>
    <w:rsid w:val="00E3101C"/>
    <w:rsid w:val="00E52A09"/>
    <w:rsid w:val="00E7083D"/>
    <w:rsid w:val="00E71C0D"/>
    <w:rsid w:val="00E913F1"/>
    <w:rsid w:val="00E947E0"/>
    <w:rsid w:val="00E96747"/>
    <w:rsid w:val="00E979A0"/>
    <w:rsid w:val="00EA0F6B"/>
    <w:rsid w:val="00EC0B50"/>
    <w:rsid w:val="00EC1644"/>
    <w:rsid w:val="00EC3E15"/>
    <w:rsid w:val="00ED26ED"/>
    <w:rsid w:val="00F02C30"/>
    <w:rsid w:val="00F03268"/>
    <w:rsid w:val="00F06B0B"/>
    <w:rsid w:val="00F15AF6"/>
    <w:rsid w:val="00F23117"/>
    <w:rsid w:val="00F320DA"/>
    <w:rsid w:val="00F4472E"/>
    <w:rsid w:val="00F53F53"/>
    <w:rsid w:val="00F5698E"/>
    <w:rsid w:val="00F64E9E"/>
    <w:rsid w:val="00F668C0"/>
    <w:rsid w:val="00F66A03"/>
    <w:rsid w:val="00F7262A"/>
    <w:rsid w:val="00F7623D"/>
    <w:rsid w:val="00F90FE6"/>
    <w:rsid w:val="00F9612E"/>
    <w:rsid w:val="00FA3B6C"/>
    <w:rsid w:val="00FB2259"/>
    <w:rsid w:val="00FB377C"/>
    <w:rsid w:val="00FC298B"/>
    <w:rsid w:val="00FC697E"/>
    <w:rsid w:val="00FC7072"/>
    <w:rsid w:val="00FD0D59"/>
    <w:rsid w:val="00FD14FC"/>
    <w:rsid w:val="00FD17AC"/>
    <w:rsid w:val="00FD5B04"/>
    <w:rsid w:val="00FD65B8"/>
    <w:rsid w:val="00FE5F55"/>
    <w:rsid w:val="00FE62A8"/>
    <w:rsid w:val="00FE7DCA"/>
    <w:rsid w:val="00FF3AAC"/>
    <w:rsid w:val="00F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8E679"/>
  <w15:chartTrackingRefBased/>
  <w15:docId w15:val="{0FB047F7-B950-4BAC-8BEF-04E9A5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19601F"/>
    <w:rPr>
      <w:rFonts w:ascii="Helvetica" w:hAnsi="Helvetic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F96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5623C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222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228F7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19601F"/>
    <w:pPr>
      <w:spacing w:after="0" w:line="240" w:lineRule="auto"/>
    </w:pPr>
    <w:rPr>
      <w:szCs w:val="20"/>
    </w:rPr>
  </w:style>
  <w:style w:type="character" w:customStyle="1" w:styleId="Style1Char">
    <w:name w:val="Style1 Char"/>
    <w:basedOn w:val="DefaultParagraphFont"/>
    <w:link w:val="Style1"/>
    <w:rsid w:val="0019601F"/>
    <w:rPr>
      <w:rFonts w:ascii="Helvetica" w:hAnsi="Helvetica"/>
      <w:sz w:val="18"/>
      <w:szCs w:val="20"/>
    </w:rPr>
  </w:style>
  <w:style w:type="paragraph" w:customStyle="1" w:styleId="Style2">
    <w:name w:val="Style2"/>
    <w:basedOn w:val="Normal"/>
    <w:link w:val="Style2Char"/>
    <w:qFormat/>
    <w:locked/>
    <w:rsid w:val="00C67D87"/>
    <w:pPr>
      <w:spacing w:after="0" w:line="240" w:lineRule="auto"/>
    </w:pPr>
    <w:rPr>
      <w:i/>
      <w:iCs/>
      <w:color w:val="808080" w:themeColor="background1" w:themeShade="8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2Char">
    <w:name w:val="Style2 Char"/>
    <w:basedOn w:val="DefaultParagraphFont"/>
    <w:link w:val="Style2"/>
    <w:rsid w:val="00C67D87"/>
    <w:rPr>
      <w:rFonts w:ascii="Helvetica" w:hAnsi="Helvetica"/>
      <w:i/>
      <w:iCs/>
      <w:color w:val="808080" w:themeColor="background1" w:themeShade="80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027DF7"/>
  </w:style>
  <w:style w:type="paragraph" w:styleId="Footer">
    <w:name w:val="footer"/>
    <w:basedOn w:val="Normal"/>
    <w:link w:val="Foot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DF7"/>
  </w:style>
  <w:style w:type="paragraph" w:customStyle="1" w:styleId="Style3">
    <w:name w:val="Style3"/>
    <w:basedOn w:val="Style1"/>
    <w:link w:val="Style3Char"/>
    <w:qFormat/>
    <w:locked/>
    <w:rsid w:val="0019601F"/>
    <w:rPr>
      <w:sz w:val="20"/>
    </w:rPr>
  </w:style>
  <w:style w:type="character" w:customStyle="1" w:styleId="Style3Char">
    <w:name w:val="Style3 Char"/>
    <w:basedOn w:val="Style1Char"/>
    <w:link w:val="Style3"/>
    <w:rsid w:val="0019601F"/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nfluence.slac.stanford.edu/display/MEC/4.2.+VISA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lcls.slac.stanford.edu/proposals/modes-of-access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F5FAE5EF1444809EC28935B8D23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E954-114E-4D34-B539-6D2305265F41}"/>
      </w:docPartPr>
      <w:docPartBody>
        <w:p w:rsidR="007F6337" w:rsidRDefault="00197280" w:rsidP="00C85D31">
          <w:pPr>
            <w:pStyle w:val="D5F5FAE5EF1444809EC28935B8D23698105"/>
          </w:pPr>
          <w:r w:rsidRPr="004C15E2">
            <w:t xml:space="preserve">                                                                                                                                                 </w:t>
          </w:r>
          <w:r w:rsidRPr="004C15E2">
            <w:br/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4B0C30EC105497DABDC721D47725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756C7-169A-4745-85A7-B10A87B922F4}"/>
      </w:docPartPr>
      <w:docPartBody>
        <w:p w:rsidR="00906479" w:rsidRDefault="007F6337" w:rsidP="007F6337">
          <w:pPr>
            <w:pStyle w:val="34B0C30EC105497DABDC721D47725AE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3919B92B037A494EAA270CDA270D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8AEFD-5D05-4E50-A651-7F76E0E7AAA2}"/>
      </w:docPartPr>
      <w:docPartBody>
        <w:p w:rsidR="00906479" w:rsidRDefault="00197280" w:rsidP="00C85D31">
          <w:pPr>
            <w:pStyle w:val="3919B92B037A494EAA270CDA270DA5A495"/>
          </w:pPr>
          <w:r w:rsidRPr="00485C4F">
            <w:t xml:space="preserve">                                                                              </w:t>
          </w:r>
        </w:p>
      </w:docPartBody>
    </w:docPart>
    <w:docPart>
      <w:docPartPr>
        <w:name w:val="2F7C139EC0FB424F8A800E8F84D2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9A50F-7690-4749-80DA-AA65275656CA}"/>
      </w:docPartPr>
      <w:docPartBody>
        <w:p w:rsidR="00906479" w:rsidRDefault="00197280" w:rsidP="00197280">
          <w:pPr>
            <w:pStyle w:val="2F7C139EC0FB424F8A800E8F84D250DB4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C5BBD68E1DAB499BAEFCC7663261A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31A5-7CEC-49CE-93A8-702DBA72FE5C}"/>
      </w:docPartPr>
      <w:docPartBody>
        <w:p w:rsidR="00906479" w:rsidRDefault="007F6337" w:rsidP="007F6337">
          <w:pPr>
            <w:pStyle w:val="C5BBD68E1DAB499BAEFCC7663261A76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1B2B5A098C4418B85740BA070EE6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78BA-0406-4B8D-8FD5-BCE79C25E786}"/>
      </w:docPartPr>
      <w:docPartBody>
        <w:p w:rsidR="00906479" w:rsidRDefault="007F6337" w:rsidP="007F6337">
          <w:pPr>
            <w:pStyle w:val="A1B2B5A098C4418B85740BA070EE65A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15D4D9BDB6B4ED898344A592615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93EA-55CC-4B7F-9530-4EA5F09E0FCB}"/>
      </w:docPartPr>
      <w:docPartBody>
        <w:p w:rsidR="00906479" w:rsidRDefault="007F6337" w:rsidP="007F6337">
          <w:pPr>
            <w:pStyle w:val="915D4D9BDB6B4ED898344A592615E62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14509305DCC4F3E949193937CA3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6ABEE-1922-4A3C-A582-CC0DF20166C4}"/>
      </w:docPartPr>
      <w:docPartBody>
        <w:p w:rsidR="00906479" w:rsidRDefault="007F6337" w:rsidP="007F6337">
          <w:pPr>
            <w:pStyle w:val="514509305DCC4F3E949193937CA370D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6DDC276527FA4A66A95E3CAA1135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3E6A6-AEB3-4038-981E-98C2693ECDCC}"/>
      </w:docPartPr>
      <w:docPartBody>
        <w:p w:rsidR="00906479" w:rsidRDefault="007F6337" w:rsidP="007F6337">
          <w:pPr>
            <w:pStyle w:val="6DDC276527FA4A66A95E3CAA1135540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19365450047647F2AC1EF3A23A2A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641C-9E05-4005-8178-DCD8A00BD57E}"/>
      </w:docPartPr>
      <w:docPartBody>
        <w:p w:rsidR="00906479" w:rsidRDefault="007F6337" w:rsidP="007F6337">
          <w:pPr>
            <w:pStyle w:val="19365450047647F2AC1EF3A23A2A7E9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8E2DF15447D24AB7A1F7F743293B0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4B4-C637-44C8-B9DC-E09EA1A7F534}"/>
      </w:docPartPr>
      <w:docPartBody>
        <w:p w:rsidR="00906479" w:rsidRDefault="007F6337" w:rsidP="007F6337">
          <w:pPr>
            <w:pStyle w:val="8E2DF15447D24AB7A1F7F743293B0E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97D24C18AB4D22BD3169C3EF82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6A41-54A2-476F-B6C1-744D12559DE9}"/>
      </w:docPartPr>
      <w:docPartBody>
        <w:p w:rsidR="00906479" w:rsidRDefault="007F6337" w:rsidP="007F6337">
          <w:pPr>
            <w:pStyle w:val="A497D24C18AB4D22BD3169C3EF824C9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9D130E986C4728BB3DA916C475A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DB75-F7B8-4BD8-96DF-E3BC66769ED1}"/>
      </w:docPartPr>
      <w:docPartBody>
        <w:p w:rsidR="00954B7D" w:rsidRDefault="00197280" w:rsidP="00197280">
          <w:pPr>
            <w:pStyle w:val="E29D130E986C4728BB3DA916C475A46F4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72293FCFD7C4F99A7BE721DECB2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427A-3822-4AD6-8E68-0BAFC5E2F0C2}"/>
      </w:docPartPr>
      <w:docPartBody>
        <w:p w:rsidR="00954B7D" w:rsidRDefault="00197280" w:rsidP="00C85D31">
          <w:pPr>
            <w:pStyle w:val="072293FCFD7C4F99A7BE721DECB24688"/>
          </w:pPr>
          <w:r w:rsidRPr="00492D94">
            <w:t xml:space="preserve">                                                                              </w:t>
          </w:r>
        </w:p>
      </w:docPartBody>
    </w:docPart>
    <w:docPart>
      <w:docPartPr>
        <w:name w:val="70D9750591394CA18802E535DDD6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9C17-672A-421B-930E-24A3022445D9}"/>
      </w:docPartPr>
      <w:docPartBody>
        <w:p w:rsidR="00954B7D" w:rsidRDefault="00197280" w:rsidP="00197280">
          <w:pPr>
            <w:pStyle w:val="70D9750591394CA18802E535DDD607734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EB7AECB83DF4FEEAA5516E33F4B7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4F252-1F57-4C8B-ABBE-328263C7CBE0}"/>
      </w:docPartPr>
      <w:docPartBody>
        <w:p w:rsidR="00954B7D" w:rsidRDefault="00197280" w:rsidP="00197280">
          <w:pPr>
            <w:pStyle w:val="4EB7AECB83DF4FEEAA5516E33F4B7FCC4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E40212A70E5A4E3AA0E6B6927414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2D2B-F805-4D8B-8659-1985B9800334}"/>
      </w:docPartPr>
      <w:docPartBody>
        <w:p w:rsidR="00954B7D" w:rsidRDefault="00197280" w:rsidP="00197280">
          <w:pPr>
            <w:pStyle w:val="E40212A70E5A4E3AA0E6B6927414128B4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D2920EE6900A4A0780530CBBB399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D9B7-900D-4C71-9869-F5CB056DA701}"/>
      </w:docPartPr>
      <w:docPartBody>
        <w:p w:rsidR="00954B7D" w:rsidRDefault="00197280" w:rsidP="00197280">
          <w:pPr>
            <w:pStyle w:val="D2920EE6900A4A0780530CBBB39954694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DF6F6E190B14B5A8488C0915A662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DC714-835B-40CB-8E45-2781C383B710}"/>
      </w:docPartPr>
      <w:docPartBody>
        <w:p w:rsidR="00954B7D" w:rsidRDefault="00197280" w:rsidP="00197280">
          <w:pPr>
            <w:pStyle w:val="4DF6F6E190B14B5A8488C0915A662C584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2537BF36B0A24735877ECEF8436E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5446-79E3-4182-9605-2ECC776BFE5F}"/>
      </w:docPartPr>
      <w:docPartBody>
        <w:p w:rsidR="00954B7D" w:rsidRDefault="00197280" w:rsidP="00197280">
          <w:pPr>
            <w:pStyle w:val="2537BF36B0A24735877ECEF8436E192F4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1383DD662AD84AE1BD909801FA5D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DF14E-74F2-4102-AE24-21BFF61F7D88}"/>
      </w:docPartPr>
      <w:docPartBody>
        <w:p w:rsidR="00954B7D" w:rsidRDefault="00197280" w:rsidP="00197280">
          <w:pPr>
            <w:pStyle w:val="1383DD662AD84AE1BD909801FA5D99194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20B55F52B94147C2AAA2ADE885C1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73A49-98F0-4848-8674-CBC39398C017}"/>
      </w:docPartPr>
      <w:docPartBody>
        <w:p w:rsidR="00954B7D" w:rsidRDefault="00197280" w:rsidP="00197280">
          <w:pPr>
            <w:pStyle w:val="20B55F52B94147C2AAA2ADE885C163BA4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096F984EDA2049E187A84FE9844B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7214-37DB-41E9-A00C-539DF23EEADC}"/>
      </w:docPartPr>
      <w:docPartBody>
        <w:p w:rsidR="00954B7D" w:rsidRDefault="00197280" w:rsidP="00197280">
          <w:pPr>
            <w:pStyle w:val="096F984EDA2049E187A84FE9844B29314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629A22F1D6364906920D7854C506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A72C-0449-48B4-B459-E41C1922ADC1}"/>
      </w:docPartPr>
      <w:docPartBody>
        <w:p w:rsidR="00954B7D" w:rsidRDefault="00197280" w:rsidP="00197280">
          <w:pPr>
            <w:pStyle w:val="629A22F1D6364906920D7854C50639C84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57B9C8E82F040FCBED25CC688AB2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1EBC-DE63-4ECB-B23F-6ABF70A5B9A9}"/>
      </w:docPartPr>
      <w:docPartBody>
        <w:p w:rsidR="00954B7D" w:rsidRDefault="00197280" w:rsidP="00197280">
          <w:pPr>
            <w:pStyle w:val="A57B9C8E82F040FCBED25CC688AB23A34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BD302070CC6D4BD49E5039324C60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EB0F4-9F0A-4944-ADD2-8DDE0F59EC75}"/>
      </w:docPartPr>
      <w:docPartBody>
        <w:p w:rsidR="00954B7D" w:rsidRDefault="00197280" w:rsidP="00197280">
          <w:pPr>
            <w:pStyle w:val="BD302070CC6D4BD49E5039324C6097084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4CCB0FB79924901868B841FDDC4F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773D1-FCF6-4635-9226-5BEC470AC3D0}"/>
      </w:docPartPr>
      <w:docPartBody>
        <w:p w:rsidR="00954B7D" w:rsidRDefault="00197280" w:rsidP="00197280">
          <w:pPr>
            <w:pStyle w:val="A4CCB0FB79924901868B841FDDC4FF304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9E459276E92546AF90F62D263AB3B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2B66-3BD6-4AC9-995C-ED6B405262DC}"/>
      </w:docPartPr>
      <w:docPartBody>
        <w:p w:rsidR="00954B7D" w:rsidRDefault="00197280" w:rsidP="00197280">
          <w:pPr>
            <w:pStyle w:val="9E459276E92546AF90F62D263AB3B06F4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CBD7789CD8AD4FC896B54CC3F0D30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9367-BE2C-44C1-A401-94BBCCAB012B}"/>
      </w:docPartPr>
      <w:docPartBody>
        <w:p w:rsidR="00954B7D" w:rsidRDefault="00197280" w:rsidP="00197280">
          <w:pPr>
            <w:pStyle w:val="CBD7789CD8AD4FC896B54CC3F0D30AF14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7ECAC1636B574447B38157D04B981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9C45-0446-4CEB-B906-7391DCA8739F}"/>
      </w:docPartPr>
      <w:docPartBody>
        <w:p w:rsidR="00954B7D" w:rsidRDefault="00197280" w:rsidP="00197280">
          <w:pPr>
            <w:pStyle w:val="7ECAC1636B574447B38157D04B981F6F4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B9A44CD07D04C5384D75847A4AA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8459-D53C-4DFA-9DCF-24D2CB19B3F4}"/>
      </w:docPartPr>
      <w:docPartBody>
        <w:p w:rsidR="00954B7D" w:rsidRDefault="00197280" w:rsidP="00197280">
          <w:pPr>
            <w:pStyle w:val="AB9A44CD07D04C5384D75847A4AAE38B4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0EC02F71B964D8891F98FB3388E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76D41-9454-4AC4-ACA6-AC6411282B63}"/>
      </w:docPartPr>
      <w:docPartBody>
        <w:p w:rsidR="00954B7D" w:rsidRDefault="00197280" w:rsidP="00197280">
          <w:pPr>
            <w:pStyle w:val="A0EC02F71B964D8891F98FB3388E0E454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81016169E3B463992B9F3FA93EEF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D79F-3F6F-45C8-BAF0-36ADEAC1C833}"/>
      </w:docPartPr>
      <w:docPartBody>
        <w:p w:rsidR="00954B7D" w:rsidRDefault="00197280" w:rsidP="00197280">
          <w:pPr>
            <w:pStyle w:val="081016169E3B463992B9F3FA93EEF5D64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F8B7EE3255EC46F7811048B6729E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9C98-179F-404C-9855-08D95F3C5E69}"/>
      </w:docPartPr>
      <w:docPartBody>
        <w:p w:rsidR="00954B7D" w:rsidRDefault="00197280" w:rsidP="00197280">
          <w:pPr>
            <w:pStyle w:val="F8B7EE3255EC46F7811048B6729E305D4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597EE3BE668649C28121E281DAAE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B01B-74F4-4237-A79F-7D287CFB1415}"/>
      </w:docPartPr>
      <w:docPartBody>
        <w:p w:rsidR="00954B7D" w:rsidRDefault="00197280" w:rsidP="00C85D31">
          <w:pPr>
            <w:pStyle w:val="597EE3BE668649C28121E281DAAEB3A015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D3B9AB69924523B11E3F81B2952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1D04-B0D9-4583-A2FE-ABF706AA390E}"/>
      </w:docPartPr>
      <w:docPartBody>
        <w:p w:rsidR="00954B7D" w:rsidRDefault="00197280" w:rsidP="00C85D31">
          <w:pPr>
            <w:pStyle w:val="F6D3B9AB69924523B11E3F81B29524B2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DD1563B54AF44D848AACDFCAED90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1EC6-9F7D-48EE-9A84-ABFD5F6683AF}"/>
      </w:docPartPr>
      <w:docPartBody>
        <w:p w:rsidR="00954B7D" w:rsidRDefault="00197280" w:rsidP="00C85D31">
          <w:pPr>
            <w:pStyle w:val="DD1563B54AF44D848AACDFCAED904643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4D668195534DF4BAF9D499D7B3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1B50A-661B-4026-9A34-961D213ED51F}"/>
      </w:docPartPr>
      <w:docPartBody>
        <w:p w:rsidR="00954B7D" w:rsidRDefault="00197280" w:rsidP="00197280">
          <w:pPr>
            <w:pStyle w:val="F64D668195534DF4BAF9D499D7B31CAB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E71D069B15A947C496D5C6F309EC7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61097-BA83-4449-B764-7516A6F4ED3F}"/>
      </w:docPartPr>
      <w:docPartBody>
        <w:p w:rsidR="005E26FD" w:rsidRDefault="00197280" w:rsidP="00197280">
          <w:pPr>
            <w:pStyle w:val="E71D069B15A947C496D5C6F309EC75E04"/>
          </w:pPr>
          <w:r>
            <w:rPr>
              <w:rStyle w:val="Style1Char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5F0CEF7DC9DA495BB923415A90E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6FF18-DA57-4F31-9EE5-92FCFF2B6BF8}"/>
      </w:docPartPr>
      <w:docPartBody>
        <w:p w:rsidR="005E26FD" w:rsidRDefault="00197280" w:rsidP="00954B7D">
          <w:pPr>
            <w:pStyle w:val="5F0CEF7DC9DA495BB923415A90EB3738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E276DD6394FD49478C17DD07AB615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541E4-FF3F-468C-8089-04B42CA8C1BA}"/>
      </w:docPartPr>
      <w:docPartBody>
        <w:p w:rsidR="005E26FD" w:rsidRDefault="00197280" w:rsidP="00197280">
          <w:pPr>
            <w:pStyle w:val="E276DD6394FD49478C17DD07AB6157A24"/>
          </w:pPr>
          <w:r>
            <w:rPr>
              <w:rStyle w:val="Style1Char"/>
            </w:rPr>
            <w:t xml:space="preserve">                                                                           </w:t>
          </w:r>
        </w:p>
      </w:docPartBody>
    </w:docPart>
    <w:docPart>
      <w:docPartPr>
        <w:name w:val="A013CC3B19FF4F4482F297F870626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65A82-9C58-441F-B039-A2FDCD0FEEAC}"/>
      </w:docPartPr>
      <w:docPartBody>
        <w:p w:rsidR="005E26FD" w:rsidRDefault="00197280" w:rsidP="00197280">
          <w:pPr>
            <w:pStyle w:val="A013CC3B19FF4F4482F297F870626B444"/>
          </w:pPr>
          <w:r>
            <w:rPr>
              <w:rStyle w:val="Style1Char"/>
            </w:rPr>
            <w:t xml:space="preserve">                                                     </w:t>
          </w:r>
        </w:p>
      </w:docPartBody>
    </w:docPart>
    <w:docPart>
      <w:docPartPr>
        <w:name w:val="FF7C5BE8BFA8443E8E0D9E2761E73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427B7-278E-42F3-B0AE-3B7A0F06E11B}"/>
      </w:docPartPr>
      <w:docPartBody>
        <w:p w:rsidR="00134AED" w:rsidRDefault="00197280" w:rsidP="00197280">
          <w:pPr>
            <w:pStyle w:val="FF7C5BE8BFA8443E8E0D9E2761E73E79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0C64422C6E474E078FB53F3112CBA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9CFA2-E01D-4B1A-90FB-884F07C3DD09}"/>
      </w:docPartPr>
      <w:docPartBody>
        <w:p w:rsidR="00134AED" w:rsidRDefault="00197280" w:rsidP="00197280">
          <w:pPr>
            <w:pStyle w:val="0C64422C6E474E078FB53F3112CBA5FB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3969CE09CE743378FAA6418B6866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9CA14-C78D-481D-BFF0-453DA07CD31E}"/>
      </w:docPartPr>
      <w:docPartBody>
        <w:p w:rsidR="00134AED" w:rsidRDefault="005E26FD" w:rsidP="005E26FD">
          <w:pPr>
            <w:pStyle w:val="23969CE09CE743378FAA6418B6866153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0A3421D661E486CA18D0E6FFD3C3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14CF-9976-428C-B9DF-BECAA881325E}"/>
      </w:docPartPr>
      <w:docPartBody>
        <w:p w:rsidR="00197280" w:rsidRDefault="00197280" w:rsidP="00197280">
          <w:pPr>
            <w:pStyle w:val="A0A3421D661E486CA18D0E6FFD3C30E8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594AF2F453154DC9A16D51D658F60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38366-8731-468E-B2CC-C7561062804F}"/>
      </w:docPartPr>
      <w:docPartBody>
        <w:p w:rsidR="00197280" w:rsidRDefault="00197280" w:rsidP="00197280">
          <w:pPr>
            <w:pStyle w:val="594AF2F453154DC9A16D51D658F60FD4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E907B22236849FCB9AD406D51C94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461FD-D065-46A7-9000-B62F062BE38B}"/>
      </w:docPartPr>
      <w:docPartBody>
        <w:p w:rsidR="00197280" w:rsidRDefault="00197280" w:rsidP="00197280">
          <w:pPr>
            <w:pStyle w:val="2E907B22236849FCB9AD406D51C942DB4"/>
          </w:pPr>
          <w:r>
            <w:rPr>
              <w:rStyle w:val="Style1Char"/>
            </w:rPr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</w:t>
          </w:r>
        </w:p>
      </w:docPartBody>
    </w:docPart>
    <w:docPart>
      <w:docPartPr>
        <w:name w:val="0187F465314E47FE9B88D3D323AD6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BEF55-0265-4380-8BF8-849528B8275A}"/>
      </w:docPartPr>
      <w:docPartBody>
        <w:p w:rsidR="00197280" w:rsidRDefault="00197280" w:rsidP="00197280">
          <w:pPr>
            <w:pStyle w:val="0187F465314E47FE9B88D3D323AD69774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D710AA1D184642BEBDADA9D7CE09E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AE6EA-9D41-41A3-B86B-B7909044DC7C}"/>
      </w:docPartPr>
      <w:docPartBody>
        <w:p w:rsidR="00197280" w:rsidRDefault="00197280" w:rsidP="00197280">
          <w:pPr>
            <w:pStyle w:val="D710AA1D184642BEBDADA9D7CE09E1A05"/>
          </w:pPr>
          <w:r>
            <w:rPr>
              <w:rStyle w:val="Style1Char"/>
              <w:shd w:val="clear" w:color="auto" w:fill="F2F2F2" w:themeFill="background1" w:themeFillShade="F2"/>
            </w:rPr>
            <w:t xml:space="preserve">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A69896737CFB4348AD83CBC77992E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A4CC6-1076-4593-A14A-BA28869A1A18}"/>
      </w:docPartPr>
      <w:docPartBody>
        <w:p w:rsidR="00197280" w:rsidRDefault="00197280" w:rsidP="00197280">
          <w:pPr>
            <w:pStyle w:val="A69896737CFB4348AD83CBC77992E7833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4F8E3ACFC8EC4EC996279592684EE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1ED97-6DEA-409B-BD24-2FDB4A0613A0}"/>
      </w:docPartPr>
      <w:docPartBody>
        <w:p w:rsidR="00197280" w:rsidRDefault="00197280" w:rsidP="00197280">
          <w:pPr>
            <w:pStyle w:val="4F8E3ACFC8EC4EC996279592684EEDD3"/>
          </w:pPr>
          <w:r>
            <w:rPr>
              <w:rStyle w:val="Style1Char"/>
              <w:shd w:val="clear" w:color="auto" w:fill="F2F2F2" w:themeFill="background1" w:themeFillShade="F2"/>
            </w:rPr>
            <w:t xml:space="preserve">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095"/>
    <w:rsid w:val="00134AED"/>
    <w:rsid w:val="00197280"/>
    <w:rsid w:val="001F39EA"/>
    <w:rsid w:val="002C4D0B"/>
    <w:rsid w:val="002D515F"/>
    <w:rsid w:val="00340DFB"/>
    <w:rsid w:val="005E26FD"/>
    <w:rsid w:val="00761095"/>
    <w:rsid w:val="007F6337"/>
    <w:rsid w:val="00906479"/>
    <w:rsid w:val="00954B7D"/>
    <w:rsid w:val="00A421DF"/>
    <w:rsid w:val="00A5324F"/>
    <w:rsid w:val="00C85D31"/>
    <w:rsid w:val="00D5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7280"/>
    <w:rPr>
      <w:color w:val="808080"/>
    </w:rPr>
  </w:style>
  <w:style w:type="paragraph" w:customStyle="1" w:styleId="40BE88D272D84215BB436C7B10D4E35D">
    <w:name w:val="40BE88D272D84215BB436C7B10D4E35D"/>
    <w:rsid w:val="00761095"/>
  </w:style>
  <w:style w:type="paragraph" w:customStyle="1" w:styleId="34B0C30EC105497DABDC721D47725AE7">
    <w:name w:val="34B0C30EC105497DABDC721D47725AE7"/>
    <w:rsid w:val="007F6337"/>
  </w:style>
  <w:style w:type="paragraph" w:customStyle="1" w:styleId="Style1">
    <w:name w:val="Style1"/>
    <w:basedOn w:val="Normal"/>
    <w:link w:val="Style1Char"/>
    <w:qFormat/>
    <w:rsid w:val="00197280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character" w:customStyle="1" w:styleId="Style1Char">
    <w:name w:val="Style1 Char"/>
    <w:basedOn w:val="DefaultParagraphFont"/>
    <w:link w:val="Style1"/>
    <w:rsid w:val="00197280"/>
    <w:rPr>
      <w:rFonts w:ascii="Helvetica" w:eastAsiaTheme="minorHAnsi" w:hAnsi="Helvetica"/>
      <w:sz w:val="18"/>
      <w:szCs w:val="20"/>
    </w:rPr>
  </w:style>
  <w:style w:type="paragraph" w:customStyle="1" w:styleId="C5BBD68E1DAB499BAEFCC7663261A761">
    <w:name w:val="C5BBD68E1DAB499BAEFCC7663261A761"/>
    <w:rsid w:val="007F6337"/>
  </w:style>
  <w:style w:type="paragraph" w:customStyle="1" w:styleId="A1B2B5A098C4418B85740BA070EE65A6">
    <w:name w:val="A1B2B5A098C4418B85740BA070EE65A6"/>
    <w:rsid w:val="007F6337"/>
  </w:style>
  <w:style w:type="paragraph" w:customStyle="1" w:styleId="915D4D9BDB6B4ED898344A592615E62C">
    <w:name w:val="915D4D9BDB6B4ED898344A592615E62C"/>
    <w:rsid w:val="007F6337"/>
  </w:style>
  <w:style w:type="paragraph" w:customStyle="1" w:styleId="514509305DCC4F3E949193937CA370DF">
    <w:name w:val="514509305DCC4F3E949193937CA370DF"/>
    <w:rsid w:val="007F6337"/>
  </w:style>
  <w:style w:type="paragraph" w:customStyle="1" w:styleId="6DDC276527FA4A66A95E3CAA11355401">
    <w:name w:val="6DDC276527FA4A66A95E3CAA11355401"/>
    <w:rsid w:val="007F6337"/>
  </w:style>
  <w:style w:type="paragraph" w:customStyle="1" w:styleId="19365450047647F2AC1EF3A23A2A7E92">
    <w:name w:val="19365450047647F2AC1EF3A23A2A7E92"/>
    <w:rsid w:val="007F6337"/>
  </w:style>
  <w:style w:type="paragraph" w:customStyle="1" w:styleId="8E2DF15447D24AB7A1F7F743293B0E71">
    <w:name w:val="8E2DF15447D24AB7A1F7F743293B0E71"/>
    <w:rsid w:val="007F6337"/>
  </w:style>
  <w:style w:type="paragraph" w:customStyle="1" w:styleId="A497D24C18AB4D22BD3169C3EF824C9F">
    <w:name w:val="A497D24C18AB4D22BD3169C3EF824C9F"/>
    <w:rsid w:val="007F6337"/>
  </w:style>
  <w:style w:type="paragraph" w:customStyle="1" w:styleId="5F0CEF7DC9DA495BB923415A90EB3738">
    <w:name w:val="5F0CEF7DC9DA495BB923415A90EB3738"/>
    <w:rsid w:val="00954B7D"/>
  </w:style>
  <w:style w:type="paragraph" w:customStyle="1" w:styleId="3919B92B037A494EAA270CDA270DA5A495">
    <w:name w:val="3919B92B037A494EAA270CDA270DA5A495"/>
    <w:rsid w:val="00C85D31"/>
    <w:rPr>
      <w:rFonts w:eastAsiaTheme="minorHAnsi"/>
    </w:rPr>
  </w:style>
  <w:style w:type="paragraph" w:customStyle="1" w:styleId="072293FCFD7C4F99A7BE721DECB24688">
    <w:name w:val="072293FCFD7C4F99A7BE721DECB24688"/>
    <w:rsid w:val="00C85D31"/>
  </w:style>
  <w:style w:type="paragraph" w:customStyle="1" w:styleId="F6D3B9AB69924523B11E3F81B29524B214">
    <w:name w:val="F6D3B9AB69924523B11E3F81B29524B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D1563B54AF44D848AACDFCAED90464314">
    <w:name w:val="DD1563B54AF44D848AACDFCAED904643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597EE3BE668649C28121E281DAAEB3A015">
    <w:name w:val="597EE3BE668649C28121E281DAAEB3A015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5F5FAE5EF1444809EC28935B8D23698105">
    <w:name w:val="D5F5FAE5EF1444809EC28935B8D23698105"/>
    <w:rsid w:val="00C85D31"/>
    <w:rPr>
      <w:rFonts w:ascii="Helvetica" w:eastAsiaTheme="minorHAnsi" w:hAnsi="Helvetica"/>
      <w:sz w:val="18"/>
    </w:rPr>
  </w:style>
  <w:style w:type="paragraph" w:customStyle="1" w:styleId="23969CE09CE743378FAA6418B6866153">
    <w:name w:val="23969CE09CE743378FAA6418B6866153"/>
    <w:rsid w:val="005E26FD"/>
  </w:style>
  <w:style w:type="paragraph" w:customStyle="1" w:styleId="E71D069B15A947C496D5C6F309EC75E04">
    <w:name w:val="E71D069B15A947C496D5C6F309EC75E04"/>
    <w:rsid w:val="00197280"/>
    <w:rPr>
      <w:rFonts w:ascii="Helvetica" w:eastAsiaTheme="minorHAnsi" w:hAnsi="Helvetica"/>
      <w:sz w:val="18"/>
    </w:rPr>
  </w:style>
  <w:style w:type="paragraph" w:customStyle="1" w:styleId="A013CC3B19FF4F4482F297F870626B444">
    <w:name w:val="A013CC3B19FF4F4482F297F870626B444"/>
    <w:rsid w:val="00197280"/>
    <w:rPr>
      <w:rFonts w:ascii="Helvetica" w:eastAsiaTheme="minorHAnsi" w:hAnsi="Helvetica"/>
      <w:sz w:val="18"/>
    </w:rPr>
  </w:style>
  <w:style w:type="paragraph" w:customStyle="1" w:styleId="E276DD6394FD49478C17DD07AB6157A24">
    <w:name w:val="E276DD6394FD49478C17DD07AB6157A24"/>
    <w:rsid w:val="00197280"/>
    <w:rPr>
      <w:rFonts w:ascii="Helvetica" w:eastAsiaTheme="minorHAnsi" w:hAnsi="Helvetica"/>
      <w:sz w:val="18"/>
    </w:rPr>
  </w:style>
  <w:style w:type="paragraph" w:customStyle="1" w:styleId="2F7C139EC0FB424F8A800E8F84D250DB4">
    <w:name w:val="2F7C139EC0FB424F8A800E8F84D250DB4"/>
    <w:rsid w:val="00197280"/>
    <w:rPr>
      <w:rFonts w:ascii="Helvetica" w:eastAsiaTheme="minorHAnsi" w:hAnsi="Helvetica"/>
      <w:sz w:val="18"/>
    </w:rPr>
  </w:style>
  <w:style w:type="paragraph" w:customStyle="1" w:styleId="E29D130E986C4728BB3DA916C475A46F4">
    <w:name w:val="E29D130E986C4728BB3DA916C475A46F4"/>
    <w:rsid w:val="00197280"/>
    <w:rPr>
      <w:rFonts w:ascii="Helvetica" w:eastAsiaTheme="minorHAnsi" w:hAnsi="Helvetica"/>
      <w:sz w:val="18"/>
    </w:rPr>
  </w:style>
  <w:style w:type="paragraph" w:customStyle="1" w:styleId="1383DD662AD84AE1BD909801FA5D99194">
    <w:name w:val="1383DD662AD84AE1BD909801FA5D99194"/>
    <w:rsid w:val="00197280"/>
    <w:rPr>
      <w:rFonts w:ascii="Helvetica" w:eastAsiaTheme="minorHAnsi" w:hAnsi="Helvetica"/>
      <w:sz w:val="18"/>
    </w:rPr>
  </w:style>
  <w:style w:type="paragraph" w:customStyle="1" w:styleId="9E459276E92546AF90F62D263AB3B06F4">
    <w:name w:val="9E459276E92546AF90F62D263AB3B06F4"/>
    <w:rsid w:val="00197280"/>
    <w:rPr>
      <w:rFonts w:ascii="Helvetica" w:eastAsiaTheme="minorHAnsi" w:hAnsi="Helvetica"/>
      <w:sz w:val="18"/>
    </w:rPr>
  </w:style>
  <w:style w:type="paragraph" w:customStyle="1" w:styleId="70D9750591394CA18802E535DDD607734">
    <w:name w:val="70D9750591394CA18802E535DDD607734"/>
    <w:rsid w:val="00197280"/>
    <w:rPr>
      <w:rFonts w:ascii="Helvetica" w:eastAsiaTheme="minorHAnsi" w:hAnsi="Helvetica"/>
      <w:sz w:val="18"/>
    </w:rPr>
  </w:style>
  <w:style w:type="paragraph" w:customStyle="1" w:styleId="20B55F52B94147C2AAA2ADE885C163BA4">
    <w:name w:val="20B55F52B94147C2AAA2ADE885C163BA4"/>
    <w:rsid w:val="00197280"/>
    <w:rPr>
      <w:rFonts w:ascii="Helvetica" w:eastAsiaTheme="minorHAnsi" w:hAnsi="Helvetica"/>
      <w:sz w:val="18"/>
    </w:rPr>
  </w:style>
  <w:style w:type="paragraph" w:customStyle="1" w:styleId="CBD7789CD8AD4FC896B54CC3F0D30AF14">
    <w:name w:val="CBD7789CD8AD4FC896B54CC3F0D30AF14"/>
    <w:rsid w:val="00197280"/>
    <w:rPr>
      <w:rFonts w:ascii="Helvetica" w:eastAsiaTheme="minorHAnsi" w:hAnsi="Helvetica"/>
      <w:sz w:val="18"/>
    </w:rPr>
  </w:style>
  <w:style w:type="paragraph" w:customStyle="1" w:styleId="4EB7AECB83DF4FEEAA5516E33F4B7FCC4">
    <w:name w:val="4EB7AECB83DF4FEEAA5516E33F4B7FCC4"/>
    <w:rsid w:val="00197280"/>
    <w:rPr>
      <w:rFonts w:ascii="Helvetica" w:eastAsiaTheme="minorHAnsi" w:hAnsi="Helvetica"/>
      <w:sz w:val="18"/>
    </w:rPr>
  </w:style>
  <w:style w:type="paragraph" w:customStyle="1" w:styleId="096F984EDA2049E187A84FE9844B29314">
    <w:name w:val="096F984EDA2049E187A84FE9844B29314"/>
    <w:rsid w:val="00197280"/>
    <w:rPr>
      <w:rFonts w:ascii="Helvetica" w:eastAsiaTheme="minorHAnsi" w:hAnsi="Helvetica"/>
      <w:sz w:val="18"/>
    </w:rPr>
  </w:style>
  <w:style w:type="paragraph" w:customStyle="1" w:styleId="7ECAC1636B574447B38157D04B981F6F4">
    <w:name w:val="7ECAC1636B574447B38157D04B981F6F4"/>
    <w:rsid w:val="00197280"/>
    <w:rPr>
      <w:rFonts w:ascii="Helvetica" w:eastAsiaTheme="minorHAnsi" w:hAnsi="Helvetica"/>
      <w:sz w:val="18"/>
    </w:rPr>
  </w:style>
  <w:style w:type="paragraph" w:customStyle="1" w:styleId="E40212A70E5A4E3AA0E6B6927414128B4">
    <w:name w:val="E40212A70E5A4E3AA0E6B6927414128B4"/>
    <w:rsid w:val="00197280"/>
    <w:rPr>
      <w:rFonts w:ascii="Helvetica" w:eastAsiaTheme="minorHAnsi" w:hAnsi="Helvetica"/>
      <w:sz w:val="18"/>
    </w:rPr>
  </w:style>
  <w:style w:type="paragraph" w:customStyle="1" w:styleId="629A22F1D6364906920D7854C50639C84">
    <w:name w:val="629A22F1D6364906920D7854C50639C84"/>
    <w:rsid w:val="00197280"/>
    <w:rPr>
      <w:rFonts w:ascii="Helvetica" w:eastAsiaTheme="minorHAnsi" w:hAnsi="Helvetica"/>
      <w:sz w:val="18"/>
    </w:rPr>
  </w:style>
  <w:style w:type="paragraph" w:customStyle="1" w:styleId="AB9A44CD07D04C5384D75847A4AAE38B4">
    <w:name w:val="AB9A44CD07D04C5384D75847A4AAE38B4"/>
    <w:rsid w:val="00197280"/>
    <w:rPr>
      <w:rFonts w:ascii="Helvetica" w:eastAsiaTheme="minorHAnsi" w:hAnsi="Helvetica"/>
      <w:sz w:val="18"/>
    </w:rPr>
  </w:style>
  <w:style w:type="paragraph" w:customStyle="1" w:styleId="D2920EE6900A4A0780530CBBB39954694">
    <w:name w:val="D2920EE6900A4A0780530CBBB39954694"/>
    <w:rsid w:val="00197280"/>
    <w:rPr>
      <w:rFonts w:ascii="Helvetica" w:eastAsiaTheme="minorHAnsi" w:hAnsi="Helvetica"/>
      <w:sz w:val="18"/>
    </w:rPr>
  </w:style>
  <w:style w:type="paragraph" w:customStyle="1" w:styleId="A57B9C8E82F040FCBED25CC688AB23A34">
    <w:name w:val="A57B9C8E82F040FCBED25CC688AB23A34"/>
    <w:rsid w:val="00197280"/>
    <w:rPr>
      <w:rFonts w:ascii="Helvetica" w:eastAsiaTheme="minorHAnsi" w:hAnsi="Helvetica"/>
      <w:sz w:val="18"/>
    </w:rPr>
  </w:style>
  <w:style w:type="paragraph" w:customStyle="1" w:styleId="A0EC02F71B964D8891F98FB3388E0E454">
    <w:name w:val="A0EC02F71B964D8891F98FB3388E0E454"/>
    <w:rsid w:val="00197280"/>
    <w:rPr>
      <w:rFonts w:ascii="Helvetica" w:eastAsiaTheme="minorHAnsi" w:hAnsi="Helvetica"/>
      <w:sz w:val="18"/>
    </w:rPr>
  </w:style>
  <w:style w:type="paragraph" w:customStyle="1" w:styleId="4DF6F6E190B14B5A8488C0915A662C584">
    <w:name w:val="4DF6F6E190B14B5A8488C0915A662C584"/>
    <w:rsid w:val="00197280"/>
    <w:rPr>
      <w:rFonts w:ascii="Helvetica" w:eastAsiaTheme="minorHAnsi" w:hAnsi="Helvetica"/>
      <w:sz w:val="18"/>
    </w:rPr>
  </w:style>
  <w:style w:type="paragraph" w:customStyle="1" w:styleId="BD302070CC6D4BD49E5039324C6097084">
    <w:name w:val="BD302070CC6D4BD49E5039324C6097084"/>
    <w:rsid w:val="00197280"/>
    <w:rPr>
      <w:rFonts w:ascii="Helvetica" w:eastAsiaTheme="minorHAnsi" w:hAnsi="Helvetica"/>
      <w:sz w:val="18"/>
    </w:rPr>
  </w:style>
  <w:style w:type="paragraph" w:customStyle="1" w:styleId="081016169E3B463992B9F3FA93EEF5D64">
    <w:name w:val="081016169E3B463992B9F3FA93EEF5D64"/>
    <w:rsid w:val="00197280"/>
    <w:rPr>
      <w:rFonts w:ascii="Helvetica" w:eastAsiaTheme="minorHAnsi" w:hAnsi="Helvetica"/>
      <w:sz w:val="18"/>
    </w:rPr>
  </w:style>
  <w:style w:type="paragraph" w:customStyle="1" w:styleId="2537BF36B0A24735877ECEF8436E192F4">
    <w:name w:val="2537BF36B0A24735877ECEF8436E192F4"/>
    <w:rsid w:val="00197280"/>
    <w:rPr>
      <w:rFonts w:ascii="Helvetica" w:eastAsiaTheme="minorHAnsi" w:hAnsi="Helvetica"/>
      <w:sz w:val="18"/>
    </w:rPr>
  </w:style>
  <w:style w:type="paragraph" w:customStyle="1" w:styleId="A4CCB0FB79924901868B841FDDC4FF304">
    <w:name w:val="A4CCB0FB79924901868B841FDDC4FF304"/>
    <w:rsid w:val="00197280"/>
    <w:rPr>
      <w:rFonts w:ascii="Helvetica" w:eastAsiaTheme="minorHAnsi" w:hAnsi="Helvetica"/>
      <w:sz w:val="18"/>
    </w:rPr>
  </w:style>
  <w:style w:type="paragraph" w:customStyle="1" w:styleId="F8B7EE3255EC46F7811048B6729E305D4">
    <w:name w:val="F8B7EE3255EC46F7811048B6729E305D4"/>
    <w:rsid w:val="00197280"/>
    <w:rPr>
      <w:rFonts w:ascii="Helvetica" w:eastAsiaTheme="minorHAnsi" w:hAnsi="Helvetica"/>
      <w:sz w:val="18"/>
    </w:rPr>
  </w:style>
  <w:style w:type="paragraph" w:customStyle="1" w:styleId="A0A3421D661E486CA18D0E6FFD3C30E84">
    <w:name w:val="A0A3421D661E486CA18D0E6FFD3C30E84"/>
    <w:rsid w:val="00197280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594AF2F453154DC9A16D51D658F60FD44">
    <w:name w:val="594AF2F453154DC9A16D51D658F60FD44"/>
    <w:rsid w:val="00197280"/>
    <w:rPr>
      <w:rFonts w:ascii="Helvetica" w:eastAsiaTheme="minorHAnsi" w:hAnsi="Helvetica"/>
      <w:sz w:val="18"/>
    </w:rPr>
  </w:style>
  <w:style w:type="paragraph" w:customStyle="1" w:styleId="2E907B22236849FCB9AD406D51C942DB4">
    <w:name w:val="2E907B22236849FCB9AD406D51C942DB4"/>
    <w:rsid w:val="00197280"/>
    <w:rPr>
      <w:rFonts w:ascii="Helvetica" w:eastAsiaTheme="minorHAnsi" w:hAnsi="Helvetica"/>
      <w:sz w:val="18"/>
    </w:rPr>
  </w:style>
  <w:style w:type="paragraph" w:customStyle="1" w:styleId="FF7C5BE8BFA8443E8E0D9E2761E73E794">
    <w:name w:val="FF7C5BE8BFA8443E8E0D9E2761E73E794"/>
    <w:rsid w:val="00197280"/>
    <w:rPr>
      <w:rFonts w:ascii="Helvetica" w:eastAsiaTheme="minorHAnsi" w:hAnsi="Helvetica"/>
      <w:sz w:val="18"/>
    </w:rPr>
  </w:style>
  <w:style w:type="paragraph" w:customStyle="1" w:styleId="A69896737CFB4348AD83CBC77992E7833">
    <w:name w:val="A69896737CFB4348AD83CBC77992E7833"/>
    <w:rsid w:val="00197280"/>
    <w:rPr>
      <w:rFonts w:ascii="Helvetica" w:eastAsiaTheme="minorHAnsi" w:hAnsi="Helvetica"/>
      <w:sz w:val="18"/>
    </w:rPr>
  </w:style>
  <w:style w:type="paragraph" w:customStyle="1" w:styleId="0187F465314E47FE9B88D3D323AD69774">
    <w:name w:val="0187F465314E47FE9B88D3D323AD69774"/>
    <w:rsid w:val="00197280"/>
    <w:rPr>
      <w:rFonts w:ascii="Helvetica" w:eastAsiaTheme="minorHAnsi" w:hAnsi="Helvetica"/>
      <w:sz w:val="18"/>
    </w:rPr>
  </w:style>
  <w:style w:type="paragraph" w:customStyle="1" w:styleId="D710AA1D184642BEBDADA9D7CE09E1A05">
    <w:name w:val="D710AA1D184642BEBDADA9D7CE09E1A05"/>
    <w:rsid w:val="00197280"/>
    <w:rPr>
      <w:rFonts w:ascii="Helvetica" w:eastAsiaTheme="minorHAnsi" w:hAnsi="Helvetica"/>
      <w:sz w:val="18"/>
    </w:rPr>
  </w:style>
  <w:style w:type="paragraph" w:customStyle="1" w:styleId="0C64422C6E474E078FB53F3112CBA5FB4">
    <w:name w:val="0C64422C6E474E078FB53F3112CBA5FB4"/>
    <w:rsid w:val="00197280"/>
    <w:rPr>
      <w:rFonts w:ascii="Helvetica" w:eastAsiaTheme="minorHAnsi" w:hAnsi="Helvetica"/>
      <w:sz w:val="18"/>
    </w:rPr>
  </w:style>
  <w:style w:type="paragraph" w:customStyle="1" w:styleId="F64D668195534DF4BAF9D499D7B31CAB4">
    <w:name w:val="F64D668195534DF4BAF9D499D7B31CAB4"/>
    <w:rsid w:val="00197280"/>
    <w:rPr>
      <w:rFonts w:ascii="Helvetica" w:eastAsiaTheme="minorHAnsi" w:hAnsi="Helvetica"/>
      <w:sz w:val="18"/>
    </w:rPr>
  </w:style>
  <w:style w:type="paragraph" w:customStyle="1" w:styleId="4F8E3ACFC8EC4EC996279592684EEDD3">
    <w:name w:val="4F8E3ACFC8EC4EC996279592684EEDD3"/>
    <w:rsid w:val="0019728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323E80-97F9-445D-906A-E41129EC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2857</Words>
  <Characters>16288</Characters>
  <Application>Microsoft Office Word</Application>
  <DocSecurity>8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, Sandra</dc:creator>
  <cp:keywords/>
  <dc:description/>
  <cp:lastModifiedBy>Mous, Sandra</cp:lastModifiedBy>
  <cp:revision>51</cp:revision>
  <cp:lastPrinted>2023-03-16T20:31:00Z</cp:lastPrinted>
  <dcterms:created xsi:type="dcterms:W3CDTF">2023-12-10T19:22:00Z</dcterms:created>
  <dcterms:modified xsi:type="dcterms:W3CDTF">2023-12-13T23:51:00Z</dcterms:modified>
  <cp:contentStatus/>
</cp:coreProperties>
</file>